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2603D" w14:textId="38AEB6E1" w:rsidR="52F30712" w:rsidRDefault="4AA86AC3" w:rsidP="52F30712">
      <w:pPr>
        <w:rPr>
          <w:b/>
          <w:bCs/>
        </w:rPr>
      </w:pPr>
      <w:r w:rsidRPr="3C4FE0A3">
        <w:rPr>
          <w:b/>
          <w:bCs/>
        </w:rPr>
        <w:t>Informacja Prasowa</w:t>
      </w:r>
    </w:p>
    <w:p w14:paraId="573A7700" w14:textId="7A3DAF4E" w:rsidR="52F30712" w:rsidRPr="00D80961" w:rsidRDefault="5B91AC1F" w:rsidP="5C903A44">
      <w:pPr>
        <w:rPr>
          <w:rFonts w:asciiTheme="majorHAnsi" w:eastAsiaTheme="majorEastAsia" w:hAnsiTheme="majorHAnsi" w:cstheme="majorBidi"/>
          <w:sz w:val="56"/>
          <w:szCs w:val="56"/>
        </w:rPr>
      </w:pPr>
      <w:r w:rsidRPr="5C903A44">
        <w:rPr>
          <w:rFonts w:asciiTheme="majorHAnsi" w:eastAsiaTheme="majorEastAsia" w:hAnsiTheme="majorHAnsi" w:cstheme="majorBidi"/>
          <w:sz w:val="56"/>
          <w:szCs w:val="56"/>
        </w:rPr>
        <w:t xml:space="preserve">Talent </w:t>
      </w:r>
      <w:proofErr w:type="spellStart"/>
      <w:r w:rsidRPr="5C903A44">
        <w:rPr>
          <w:rFonts w:asciiTheme="majorHAnsi" w:eastAsiaTheme="majorEastAsia" w:hAnsiTheme="majorHAnsi" w:cstheme="majorBidi"/>
          <w:sz w:val="56"/>
          <w:szCs w:val="56"/>
        </w:rPr>
        <w:t>Alpha</w:t>
      </w:r>
      <w:proofErr w:type="spellEnd"/>
      <w:r w:rsidR="00D80961" w:rsidRPr="5C903A44">
        <w:rPr>
          <w:rFonts w:asciiTheme="majorHAnsi" w:eastAsiaTheme="majorEastAsia" w:hAnsiTheme="majorHAnsi" w:cstheme="majorBidi"/>
          <w:sz w:val="56"/>
          <w:szCs w:val="56"/>
        </w:rPr>
        <w:t xml:space="preserve"> ma ju</w:t>
      </w:r>
      <w:r w:rsidR="00D62A70" w:rsidRPr="5C903A44">
        <w:rPr>
          <w:rFonts w:asciiTheme="majorHAnsi" w:eastAsiaTheme="majorEastAsia" w:hAnsiTheme="majorHAnsi" w:cstheme="majorBidi"/>
          <w:sz w:val="56"/>
          <w:szCs w:val="56"/>
        </w:rPr>
        <w:t>ż</w:t>
      </w:r>
      <w:r w:rsidR="00D80961" w:rsidRPr="5C903A44">
        <w:rPr>
          <w:rFonts w:asciiTheme="majorHAnsi" w:eastAsiaTheme="majorEastAsia" w:hAnsiTheme="majorHAnsi" w:cstheme="majorBidi"/>
          <w:sz w:val="56"/>
          <w:szCs w:val="56"/>
        </w:rPr>
        <w:t xml:space="preserve"> 1000 partnerów w 55 krajach</w:t>
      </w:r>
    </w:p>
    <w:p w14:paraId="625D8077" w14:textId="2DF62E2D" w:rsidR="00ED5645" w:rsidRPr="009C609A" w:rsidRDefault="00D80961" w:rsidP="5C903A44">
      <w:pPr>
        <w:pStyle w:val="Heading2"/>
        <w:jc w:val="both"/>
        <w:rPr>
          <w:sz w:val="24"/>
          <w:szCs w:val="24"/>
          <w:lang w:val="pl-PL"/>
        </w:rPr>
      </w:pPr>
      <w:r w:rsidRPr="5C903A44">
        <w:rPr>
          <w:lang w:val="pl-PL"/>
        </w:rPr>
        <w:t xml:space="preserve">Talent </w:t>
      </w:r>
      <w:proofErr w:type="spellStart"/>
      <w:r w:rsidRPr="5C903A44">
        <w:rPr>
          <w:lang w:val="pl-PL"/>
        </w:rPr>
        <w:t>Alpha</w:t>
      </w:r>
      <w:proofErr w:type="spellEnd"/>
      <w:r w:rsidRPr="5C903A44">
        <w:rPr>
          <w:lang w:val="pl-PL"/>
        </w:rPr>
        <w:t xml:space="preserve"> świętuje dołączenie 1000 partnera</w:t>
      </w:r>
      <w:r w:rsidR="006C0231" w:rsidRPr="5C903A44">
        <w:rPr>
          <w:lang w:val="pl-PL"/>
        </w:rPr>
        <w:t xml:space="preserve"> do swojej platformy</w:t>
      </w:r>
      <w:r w:rsidRPr="5C903A44">
        <w:rPr>
          <w:lang w:val="pl-PL"/>
        </w:rPr>
        <w:t xml:space="preserve">. </w:t>
      </w:r>
      <w:r w:rsidR="005E624F" w:rsidRPr="5C903A44">
        <w:rPr>
          <w:lang w:val="pl-PL"/>
        </w:rPr>
        <w:t>Zgromadzenie</w:t>
      </w:r>
      <w:r w:rsidR="00A14F6A" w:rsidRPr="5C903A44">
        <w:rPr>
          <w:lang w:val="pl-PL"/>
        </w:rPr>
        <w:t xml:space="preserve"> </w:t>
      </w:r>
      <w:r w:rsidRPr="5C903A44">
        <w:rPr>
          <w:lang w:val="pl-PL"/>
        </w:rPr>
        <w:t xml:space="preserve">1000 firm w 55 krajach </w:t>
      </w:r>
      <w:r w:rsidR="00B43DB8" w:rsidRPr="5C903A44">
        <w:rPr>
          <w:lang w:val="pl-PL"/>
        </w:rPr>
        <w:t xml:space="preserve">i </w:t>
      </w:r>
      <w:r w:rsidR="004B4B6F" w:rsidRPr="5C903A44">
        <w:rPr>
          <w:lang w:val="pl-PL"/>
        </w:rPr>
        <w:t xml:space="preserve">80 tys. </w:t>
      </w:r>
      <w:r w:rsidR="00B43DB8" w:rsidRPr="5C903A44">
        <w:rPr>
          <w:lang w:val="pl-PL"/>
        </w:rPr>
        <w:t xml:space="preserve">doświadczonych specjalistów na jednej platformie </w:t>
      </w:r>
      <w:r w:rsidRPr="5C903A44">
        <w:rPr>
          <w:lang w:val="pl-PL"/>
        </w:rPr>
        <w:t xml:space="preserve">to wielki sukces </w:t>
      </w:r>
      <w:r w:rsidR="002F3796" w:rsidRPr="5C903A44">
        <w:rPr>
          <w:lang w:val="pl-PL"/>
        </w:rPr>
        <w:t xml:space="preserve">krakowskiej </w:t>
      </w:r>
      <w:r w:rsidRPr="5C903A44">
        <w:rPr>
          <w:lang w:val="pl-PL"/>
        </w:rPr>
        <w:t xml:space="preserve">firmy, </w:t>
      </w:r>
      <w:r w:rsidR="00D15C07" w:rsidRPr="5C903A44">
        <w:rPr>
          <w:lang w:val="pl-PL"/>
        </w:rPr>
        <w:t xml:space="preserve">która sprawnie łączy przedsiębiorstwa poszukujące </w:t>
      </w:r>
      <w:r w:rsidR="00BF74FC">
        <w:rPr>
          <w:lang w:val="pl-PL"/>
        </w:rPr>
        <w:br/>
      </w:r>
      <w:r w:rsidR="00D15C07" w:rsidRPr="5C903A44">
        <w:rPr>
          <w:lang w:val="pl-PL"/>
        </w:rPr>
        <w:t xml:space="preserve">i dostarczające </w:t>
      </w:r>
      <w:r w:rsidR="002B498F" w:rsidRPr="5C903A44">
        <w:rPr>
          <w:lang w:val="pl-PL"/>
        </w:rPr>
        <w:t xml:space="preserve">specjalistów i </w:t>
      </w:r>
      <w:r w:rsidR="00D15C07" w:rsidRPr="5C903A44">
        <w:rPr>
          <w:lang w:val="pl-PL"/>
        </w:rPr>
        <w:t>usługi z zakresu IT.</w:t>
      </w:r>
    </w:p>
    <w:p w14:paraId="1EBA6CB1" w14:textId="0641E223" w:rsidR="00ED5645" w:rsidRDefault="00ED5645" w:rsidP="5C903A44"/>
    <w:p w14:paraId="41744576" w14:textId="5E596D11" w:rsidR="00ED5645" w:rsidRDefault="007F4326" w:rsidP="5C903A44">
      <w:pPr>
        <w:jc w:val="both"/>
        <w:rPr>
          <w:sz w:val="24"/>
          <w:szCs w:val="24"/>
        </w:rPr>
      </w:pPr>
      <w:r>
        <w:t xml:space="preserve">Talent </w:t>
      </w:r>
      <w:proofErr w:type="spellStart"/>
      <w:r>
        <w:t>Alpha</w:t>
      </w:r>
      <w:proofErr w:type="spellEnd"/>
      <w:r w:rsidR="00EA3870">
        <w:t>,</w:t>
      </w:r>
      <w:r>
        <w:t xml:space="preserve"> krakowski </w:t>
      </w:r>
      <w:proofErr w:type="spellStart"/>
      <w:r>
        <w:t>scale</w:t>
      </w:r>
      <w:proofErr w:type="spellEnd"/>
      <w:r>
        <w:t xml:space="preserve"> </w:t>
      </w:r>
      <w:proofErr w:type="spellStart"/>
      <w:r>
        <w:t>up</w:t>
      </w:r>
      <w:proofErr w:type="spellEnd"/>
      <w:r w:rsidR="009E1A1B">
        <w:t>, który na jesieni świętował swoje pięciolecie</w:t>
      </w:r>
      <w:r w:rsidR="00EA3870">
        <w:t xml:space="preserve">, </w:t>
      </w:r>
      <w:r w:rsidR="000827EA">
        <w:t>łączy już firmy z prawie całego świata</w:t>
      </w:r>
      <w:r w:rsidR="00EA3870">
        <w:t xml:space="preserve">. </w:t>
      </w:r>
      <w:r w:rsidR="00D04426">
        <w:t xml:space="preserve">Mimo, że wciąż </w:t>
      </w:r>
      <w:r w:rsidR="000117D2">
        <w:t xml:space="preserve">80% wszystkich specjalistów na platformie </w:t>
      </w:r>
      <w:r w:rsidR="006A5725">
        <w:t>pochodzi</w:t>
      </w:r>
      <w:r w:rsidR="00D04426">
        <w:t xml:space="preserve"> </w:t>
      </w:r>
      <w:r w:rsidR="5A34BD07">
        <w:t xml:space="preserve">z </w:t>
      </w:r>
      <w:r w:rsidR="00D04426">
        <w:t xml:space="preserve">Europy Środkowo-Wschodniej </w:t>
      </w:r>
      <w:r w:rsidR="006A5725">
        <w:t>to</w:t>
      </w:r>
      <w:r w:rsidR="00653C66">
        <w:t xml:space="preserve"> </w:t>
      </w:r>
      <w:r w:rsidR="006A5725">
        <w:t xml:space="preserve">rozwiązanie przyciąga </w:t>
      </w:r>
      <w:r w:rsidR="00687E52">
        <w:t xml:space="preserve">także </w:t>
      </w:r>
      <w:r w:rsidR="00C66C7B">
        <w:t>partnerów</w:t>
      </w:r>
      <w:r w:rsidR="00687E52">
        <w:t xml:space="preserve"> z odległych regionów</w:t>
      </w:r>
      <w:r w:rsidR="006A5725">
        <w:t>,</w:t>
      </w:r>
      <w:r w:rsidR="00687E52">
        <w:t xml:space="preserve"> takich jak </w:t>
      </w:r>
      <w:r w:rsidR="00C66C7B">
        <w:t xml:space="preserve">Indie, </w:t>
      </w:r>
      <w:r w:rsidR="00687E52">
        <w:t>Kanada, Afganistan, Argentyna, Meksyk, Australia czy Republika Południowej Afryki. </w:t>
      </w:r>
    </w:p>
    <w:p w14:paraId="0F3ECF88" w14:textId="738DB592" w:rsidR="00D62A70" w:rsidRDefault="00D62A70" w:rsidP="5C903A44">
      <w:pPr>
        <w:jc w:val="both"/>
        <w:rPr>
          <w:sz w:val="24"/>
          <w:szCs w:val="24"/>
        </w:rPr>
      </w:pPr>
      <w:r>
        <w:t>„</w:t>
      </w:r>
      <w:r w:rsidR="00096A2B" w:rsidRPr="5C903A44">
        <w:t xml:space="preserve">Talent </w:t>
      </w:r>
      <w:proofErr w:type="spellStart"/>
      <w:r w:rsidR="00096A2B" w:rsidRPr="5C903A44">
        <w:t>Alpha</w:t>
      </w:r>
      <w:proofErr w:type="spellEnd"/>
      <w:r w:rsidR="00096A2B" w:rsidRPr="5C903A44">
        <w:t xml:space="preserve"> bardzo dynamicznie rośnie, co </w:t>
      </w:r>
      <w:r w:rsidR="00C4311C" w:rsidRPr="5C903A44">
        <w:t>oznacza więcej korzyści dla klientów</w:t>
      </w:r>
      <w:r w:rsidR="00862637" w:rsidRPr="5C903A44">
        <w:t xml:space="preserve"> </w:t>
      </w:r>
      <w:r w:rsidR="00942EE4" w:rsidRPr="5C903A44">
        <w:t>– zarówno w obszarze outsourcingu IT, jak i rekrutacji</w:t>
      </w:r>
      <w:r w:rsidR="00D80961">
        <w:t xml:space="preserve">. </w:t>
      </w:r>
      <w:r w:rsidR="003066F0" w:rsidRPr="5C903A44">
        <w:t>Przede wszystkim jedna umowa otwiera drzwi do współpracy z</w:t>
      </w:r>
      <w:r w:rsidR="00403A3E" w:rsidRPr="5C903A44">
        <w:t>e sprawdzonymi</w:t>
      </w:r>
      <w:r w:rsidR="00D80961">
        <w:t xml:space="preserve">, wyspecjalizowanymi partnerami z całego świata. </w:t>
      </w:r>
      <w:r w:rsidR="001D6831" w:rsidRPr="5C903A44">
        <w:t>M</w:t>
      </w:r>
      <w:r w:rsidR="00974E1C" w:rsidRPr="5C903A44">
        <w:t>amy dostęp do ich niewykorzystanych zasobów</w:t>
      </w:r>
      <w:r w:rsidR="0079404F" w:rsidRPr="5C903A44">
        <w:t xml:space="preserve"> w czasie rzeczywistym</w:t>
      </w:r>
      <w:r w:rsidR="00974E1C" w:rsidRPr="5C903A44">
        <w:t xml:space="preserve">. Szacujemy, że </w:t>
      </w:r>
      <w:r w:rsidR="00117315" w:rsidRPr="5C903A44">
        <w:t>codziennie</w:t>
      </w:r>
      <w:r w:rsidR="00974E1C" w:rsidRPr="5C903A44">
        <w:t xml:space="preserve"> </w:t>
      </w:r>
      <w:r w:rsidR="00281180" w:rsidRPr="5C903A44">
        <w:t xml:space="preserve">w naszym ekosystemie jest nawet do 8 tys. specjalistów, którzy mogą zacząć pracę od zaraz. Mówimy </w:t>
      </w:r>
      <w:r w:rsidR="00B52479" w:rsidRPr="5C903A44">
        <w:t xml:space="preserve">głównie </w:t>
      </w:r>
      <w:r w:rsidR="00281180" w:rsidRPr="5C903A44">
        <w:t>o ekspertach</w:t>
      </w:r>
      <w:r w:rsidR="00CB0BAC" w:rsidRPr="5C903A44">
        <w:t>,</w:t>
      </w:r>
      <w:r w:rsidR="00281180" w:rsidRPr="5C903A44">
        <w:t xml:space="preserve"> </w:t>
      </w:r>
      <w:r w:rsidR="00CB0BAC" w:rsidRPr="5C903A44">
        <w:t xml:space="preserve">za którymi stoi konkretna firma, a nie </w:t>
      </w:r>
      <w:r w:rsidR="00E87672" w:rsidRPr="5C903A44">
        <w:t xml:space="preserve">o </w:t>
      </w:r>
      <w:r w:rsidR="00CB0BAC" w:rsidRPr="5C903A44">
        <w:t>freelancerach.</w:t>
      </w:r>
      <w:r w:rsidR="004E603E" w:rsidRPr="5C903A44">
        <w:t xml:space="preserve"> To ogromna siła</w:t>
      </w:r>
      <w:r w:rsidR="00D01F97" w:rsidRPr="5C903A44">
        <w:t xml:space="preserve">, którą często wykorzystują nasi klienci, by swobodnie planować nawet bardzo ambitne </w:t>
      </w:r>
      <w:r w:rsidR="00E26281" w:rsidRPr="5C903A44">
        <w:t xml:space="preserve">projekty IT, nie bojąc się, </w:t>
      </w:r>
      <w:r w:rsidR="4434AE98" w:rsidRPr="5C903A44">
        <w:t>ż</w:t>
      </w:r>
      <w:r w:rsidR="00E26281" w:rsidRPr="5C903A44">
        <w:t xml:space="preserve">e zabraknie im zasobów – mówi Agnieszka Porębska, prezes Talent </w:t>
      </w:r>
      <w:proofErr w:type="spellStart"/>
      <w:r w:rsidR="00E26281" w:rsidRPr="5C903A44">
        <w:t>Alpha</w:t>
      </w:r>
      <w:proofErr w:type="spellEnd"/>
      <w:r w:rsidR="00E26281" w:rsidRPr="5C903A44">
        <w:t>.</w:t>
      </w:r>
    </w:p>
    <w:p w14:paraId="2B28CEBF" w14:textId="06D4EC6A" w:rsidR="00EA2101" w:rsidRDefault="00EA2101" w:rsidP="5C903A44">
      <w:pPr>
        <w:jc w:val="both"/>
        <w:rPr>
          <w:sz w:val="24"/>
          <w:szCs w:val="24"/>
        </w:rPr>
      </w:pPr>
      <w:r w:rsidRPr="5C903A44">
        <w:t>P</w:t>
      </w:r>
      <w:r w:rsidR="0008240A">
        <w:t xml:space="preserve">omoc </w:t>
      </w:r>
      <w:r w:rsidRPr="5C903A44">
        <w:t xml:space="preserve">Talent </w:t>
      </w:r>
      <w:proofErr w:type="spellStart"/>
      <w:r w:rsidRPr="5C903A44">
        <w:t>Alpha</w:t>
      </w:r>
      <w:proofErr w:type="spellEnd"/>
      <w:r w:rsidRPr="5C903A44">
        <w:t xml:space="preserve"> </w:t>
      </w:r>
      <w:r w:rsidR="0008240A">
        <w:t xml:space="preserve">jest szczególnie cenna w sytuacjach wymagających natychmiastowej interwencji, takich jak szybkie wdrożenie projektu czy zapotrzebowanie na niszowe kompetencje. </w:t>
      </w:r>
    </w:p>
    <w:p w14:paraId="2F378B00" w14:textId="74A0CAEA" w:rsidR="002829BA" w:rsidRDefault="002829BA" w:rsidP="5C903A44">
      <w:pPr>
        <w:jc w:val="both"/>
        <w:rPr>
          <w:sz w:val="24"/>
          <w:szCs w:val="24"/>
        </w:rPr>
      </w:pPr>
      <w:r w:rsidRPr="5C903A44">
        <w:t>„</w:t>
      </w:r>
      <w:r w:rsidR="001651C4" w:rsidRPr="5C903A44">
        <w:t xml:space="preserve">Jesteśmy w stanie zapewnić pojedynczych specjalistów </w:t>
      </w:r>
      <w:r w:rsidR="00EE0586" w:rsidRPr="5C903A44">
        <w:t xml:space="preserve">nawet </w:t>
      </w:r>
      <w:r w:rsidR="001651C4" w:rsidRPr="5C903A44">
        <w:t xml:space="preserve">w 24h a całe zespoły </w:t>
      </w:r>
      <w:r w:rsidR="00EE0586" w:rsidRPr="5C903A44">
        <w:t>w kilka dni</w:t>
      </w:r>
      <w:r w:rsidR="00C53891" w:rsidRPr="5C903A44">
        <w:t>”</w:t>
      </w:r>
      <w:r w:rsidR="00EE0586" w:rsidRPr="5C903A44">
        <w:t xml:space="preserve"> </w:t>
      </w:r>
      <w:r w:rsidR="004A7BDB" w:rsidRPr="5C903A44">
        <w:t>–</w:t>
      </w:r>
      <w:r w:rsidR="00C53891">
        <w:t xml:space="preserve"> </w:t>
      </w:r>
      <w:r w:rsidR="00EF3DF2" w:rsidRPr="5C903A44">
        <w:t xml:space="preserve">podkreśla </w:t>
      </w:r>
      <w:r w:rsidR="00C53891">
        <w:t xml:space="preserve">Agnieszka Porębska, </w:t>
      </w:r>
      <w:r w:rsidR="001E6846" w:rsidRPr="5C903A44">
        <w:t xml:space="preserve">prezes </w:t>
      </w:r>
      <w:r w:rsidR="00C53891">
        <w:t xml:space="preserve">Talent </w:t>
      </w:r>
      <w:proofErr w:type="spellStart"/>
      <w:r w:rsidR="00C53891">
        <w:t>Alpha</w:t>
      </w:r>
      <w:proofErr w:type="spellEnd"/>
      <w:r w:rsidR="00C53891">
        <w:t>.</w:t>
      </w:r>
    </w:p>
    <w:p w14:paraId="542ECC2D" w14:textId="45E7228C" w:rsidR="5F4B79FF" w:rsidRPr="009C609A" w:rsidRDefault="00C53891" w:rsidP="009C609A">
      <w:pPr>
        <w:jc w:val="both"/>
        <w:rPr>
          <w:sz w:val="24"/>
          <w:szCs w:val="24"/>
        </w:rPr>
      </w:pPr>
      <w:r w:rsidRPr="5C903A44">
        <w:t xml:space="preserve">Talent </w:t>
      </w:r>
      <w:proofErr w:type="spellStart"/>
      <w:r w:rsidRPr="5C903A44">
        <w:t>Alpha</w:t>
      </w:r>
      <w:proofErr w:type="spellEnd"/>
      <w:r w:rsidRPr="5C903A44">
        <w:t xml:space="preserve"> s</w:t>
      </w:r>
      <w:r w:rsidR="0008240A">
        <w:t xml:space="preserve">prawdza się także, gdy klient </w:t>
      </w:r>
      <w:r w:rsidR="00D80961">
        <w:t xml:space="preserve">chce </w:t>
      </w:r>
      <w:r w:rsidR="00812FF4" w:rsidRPr="5C903A44">
        <w:t>zmniejszyć</w:t>
      </w:r>
      <w:r w:rsidR="00812FF4">
        <w:t xml:space="preserve"> </w:t>
      </w:r>
      <w:r w:rsidR="00D80961">
        <w:t xml:space="preserve">koszty przez </w:t>
      </w:r>
      <w:r w:rsidR="007B0DB1">
        <w:t>współprac</w:t>
      </w:r>
      <w:r w:rsidR="00D20BE1" w:rsidRPr="5C903A44">
        <w:t>ę ze</w:t>
      </w:r>
      <w:r w:rsidR="007B0DB1">
        <w:t xml:space="preserve"> </w:t>
      </w:r>
      <w:r w:rsidR="00D80961">
        <w:t>sprawdzony</w:t>
      </w:r>
      <w:r w:rsidR="00D20BE1" w:rsidRPr="5C903A44">
        <w:t>mi</w:t>
      </w:r>
      <w:r w:rsidR="00D80961">
        <w:t xml:space="preserve"> </w:t>
      </w:r>
      <w:r w:rsidR="00D20BE1">
        <w:t>dostawc</w:t>
      </w:r>
      <w:r w:rsidR="00D20BE1" w:rsidRPr="5C903A44">
        <w:t>ami</w:t>
      </w:r>
      <w:r w:rsidR="00D20BE1">
        <w:t xml:space="preserve"> </w:t>
      </w:r>
      <w:r w:rsidR="00D80961">
        <w:t>z efektywnych kosztowo lokalizacji</w:t>
      </w:r>
      <w:r w:rsidR="009E0D1B" w:rsidRPr="5C903A44">
        <w:t>. TA pomaga także w</w:t>
      </w:r>
      <w:r w:rsidR="000600CB" w:rsidRPr="5C903A44">
        <w:t xml:space="preserve"> przen</w:t>
      </w:r>
      <w:r w:rsidR="009E0D1B" w:rsidRPr="5C903A44">
        <w:t>oszeniu</w:t>
      </w:r>
      <w:r w:rsidR="000600CB" w:rsidRPr="5C903A44">
        <w:t xml:space="preserve"> częś</w:t>
      </w:r>
      <w:r w:rsidR="009E0D1B" w:rsidRPr="5C903A44">
        <w:t>ci</w:t>
      </w:r>
      <w:r w:rsidR="000600CB" w:rsidRPr="5C903A44">
        <w:t xml:space="preserve"> działalności do innego kraju w modelu </w:t>
      </w:r>
      <w:proofErr w:type="spellStart"/>
      <w:r w:rsidR="000600CB" w:rsidRPr="5C903A44">
        <w:t>offshoringowym</w:t>
      </w:r>
      <w:proofErr w:type="spellEnd"/>
      <w:r w:rsidR="000600CB" w:rsidRPr="5C903A44">
        <w:t>.</w:t>
      </w:r>
      <w:r w:rsidR="009D3486" w:rsidRPr="5C903A44">
        <w:t xml:space="preserve"> </w:t>
      </w:r>
    </w:p>
    <w:p w14:paraId="4C0B09A8" w14:textId="1A2F0E9F" w:rsidR="5C903A44" w:rsidRDefault="00F9144C" w:rsidP="5C903A44">
      <w:pPr>
        <w:pStyle w:val="NormalWeb"/>
        <w:rPr>
          <w:rFonts w:asciiTheme="minorHAnsi" w:hAnsiTheme="minorHAnsi" w:cstheme="minorBidi"/>
          <w:b/>
          <w:bCs/>
          <w:sz w:val="28"/>
          <w:szCs w:val="28"/>
        </w:rPr>
      </w:pPr>
      <w:r w:rsidRPr="5C903A44">
        <w:rPr>
          <w:rFonts w:asciiTheme="minorHAnsi" w:hAnsiTheme="minorHAnsi" w:cstheme="minorBidi"/>
          <w:b/>
          <w:bCs/>
          <w:sz w:val="28"/>
          <w:szCs w:val="28"/>
        </w:rPr>
        <w:t>Mniejsi usługodawcy połączeni z dużymi graczami</w:t>
      </w:r>
    </w:p>
    <w:p w14:paraId="484F46EC" w14:textId="43AF57A9" w:rsidR="005C5DF5" w:rsidRDefault="007B0DB1" w:rsidP="5C903A44">
      <w:pPr>
        <w:jc w:val="both"/>
      </w:pPr>
      <w:r>
        <w:t>M</w:t>
      </w:r>
      <w:r w:rsidR="00D80961">
        <w:t>isj</w:t>
      </w:r>
      <w:r w:rsidR="00B43DB8">
        <w:t>ą</w:t>
      </w:r>
      <w:r w:rsidR="00D80961">
        <w:t xml:space="preserve"> Talent </w:t>
      </w:r>
      <w:proofErr w:type="spellStart"/>
      <w:r w:rsidR="00D80961">
        <w:t>Alpha</w:t>
      </w:r>
      <w:proofErr w:type="spellEnd"/>
      <w:r w:rsidR="00D80961">
        <w:t xml:space="preserve"> jest wspieranie małych i średnich </w:t>
      </w:r>
      <w:r w:rsidR="003A6031">
        <w:t xml:space="preserve">dostawców usług </w:t>
      </w:r>
      <w:r w:rsidR="00D80961">
        <w:t>IT</w:t>
      </w:r>
      <w:r w:rsidR="003D6E1B">
        <w:t xml:space="preserve">, by </w:t>
      </w:r>
      <w:r w:rsidR="00D80961">
        <w:t>da</w:t>
      </w:r>
      <w:r w:rsidR="003D6E1B">
        <w:t>ć</w:t>
      </w:r>
      <w:r w:rsidR="00D80961">
        <w:t xml:space="preserve"> im szanse na projekty</w:t>
      </w:r>
      <w:r>
        <w:t>, do których zazwyczaj nie mieliby dostępu</w:t>
      </w:r>
      <w:r w:rsidR="00D80961">
        <w:t xml:space="preserve">. </w:t>
      </w:r>
      <w:r>
        <w:t xml:space="preserve">Z badań </w:t>
      </w:r>
      <w:r w:rsidR="003A6031">
        <w:t>firmy</w:t>
      </w:r>
      <w:r>
        <w:t xml:space="preserve"> wynika, że </w:t>
      </w:r>
      <w:r w:rsidR="00F9144C">
        <w:t xml:space="preserve">najczęstszymi trudnościami stojącymi przed małymi i średnimi przedsiębiorstwami IT są: brak nowych </w:t>
      </w:r>
      <w:r w:rsidR="00B3507B">
        <w:t xml:space="preserve">możliwości </w:t>
      </w:r>
      <w:r w:rsidR="00F9144C">
        <w:t>biznesowych, niesprzyjające czynniki ekonomiczne</w:t>
      </w:r>
      <w:r w:rsidR="00ED5645">
        <w:t xml:space="preserve"> oraz</w:t>
      </w:r>
      <w:r w:rsidR="00F9144C">
        <w:t xml:space="preserve"> niepewność rynku.</w:t>
      </w:r>
      <w:r w:rsidR="008D1297">
        <w:t xml:space="preserve"> </w:t>
      </w:r>
      <w:r w:rsidR="00323B96">
        <w:t xml:space="preserve">Jak wynika z </w:t>
      </w:r>
      <w:r w:rsidR="00ED5645">
        <w:t>badani</w:t>
      </w:r>
      <w:r w:rsidR="00323B96">
        <w:t>a</w:t>
      </w:r>
      <w:r w:rsidR="00ED5645">
        <w:t xml:space="preserve"> Tech Talent Business </w:t>
      </w:r>
      <w:proofErr w:type="spellStart"/>
      <w:r w:rsidR="00ED5645">
        <w:t>Survey</w:t>
      </w:r>
      <w:proofErr w:type="spellEnd"/>
      <w:r w:rsidR="00ED5645">
        <w:t xml:space="preserve"> Report</w:t>
      </w:r>
      <w:r w:rsidR="00463105">
        <w:t xml:space="preserve"> przeprowadzonego przez Talent </w:t>
      </w:r>
      <w:proofErr w:type="spellStart"/>
      <w:r w:rsidR="00463105">
        <w:t>Alpha</w:t>
      </w:r>
      <w:proofErr w:type="spellEnd"/>
      <w:r w:rsidR="00ED5645">
        <w:t xml:space="preserve"> </w:t>
      </w:r>
      <w:r w:rsidR="00323B96">
        <w:t xml:space="preserve">w </w:t>
      </w:r>
      <w:r w:rsidR="00ED5645">
        <w:t>2023</w:t>
      </w:r>
      <w:r w:rsidR="006C5880">
        <w:t>, w zeszłym roku</w:t>
      </w:r>
      <w:r w:rsidR="00ED5645">
        <w:t xml:space="preserve"> po raz pierwszy </w:t>
      </w:r>
      <w:r w:rsidR="00896F19">
        <w:lastRenderedPageBreak/>
        <w:t xml:space="preserve">od lat </w:t>
      </w:r>
      <w:r w:rsidR="008F427B">
        <w:t>mieliśmy do czynienia z zachwianiem stabilności małych i średnich firm IT. O</w:t>
      </w:r>
      <w:r w:rsidR="00ED5645">
        <w:t xml:space="preserve">koło połowa </w:t>
      </w:r>
      <w:r w:rsidR="008F427B">
        <w:t>z nich</w:t>
      </w:r>
      <w:r w:rsidR="00ED5645">
        <w:t xml:space="preserve"> nie widziała jasnych perspektyw rozwoju, a 9% wręcz spodziewało się redukcji biznesu</w:t>
      </w:r>
      <w:r w:rsidR="008747C3">
        <w:t xml:space="preserve">. </w:t>
      </w:r>
    </w:p>
    <w:p w14:paraId="56E2B996" w14:textId="05FC855E" w:rsidR="00ED5645" w:rsidRDefault="005C5DF5" w:rsidP="5C903A44">
      <w:pPr>
        <w:jc w:val="both"/>
      </w:pPr>
      <w:r>
        <w:t>„</w:t>
      </w:r>
      <w:r w:rsidR="00223558">
        <w:t xml:space="preserve">Zależy nam, by wspierać </w:t>
      </w:r>
      <w:r w:rsidR="008C2324">
        <w:t xml:space="preserve">naszych partnerów i otwierać przed nimi nowe szanse. </w:t>
      </w:r>
      <w:r w:rsidR="006173F1">
        <w:t>Ostatnio obliczyliśmy</w:t>
      </w:r>
      <w:r w:rsidR="005E50F5">
        <w:t xml:space="preserve"> wspólnie z jednym z</w:t>
      </w:r>
      <w:r w:rsidR="2E312FC6">
        <w:t xml:space="preserve">e </w:t>
      </w:r>
      <w:r w:rsidR="006173F1">
        <w:t>stałych partnerów</w:t>
      </w:r>
      <w:r w:rsidR="005E50F5">
        <w:t xml:space="preserve">, że dzięki </w:t>
      </w:r>
      <w:r w:rsidR="31959D24">
        <w:t>T</w:t>
      </w:r>
      <w:r w:rsidR="005E50F5">
        <w:t xml:space="preserve">alent </w:t>
      </w:r>
      <w:proofErr w:type="spellStart"/>
      <w:r w:rsidR="005E50F5">
        <w:t>Alpha</w:t>
      </w:r>
      <w:proofErr w:type="spellEnd"/>
      <w:r w:rsidR="005E50F5">
        <w:t xml:space="preserve"> wygenerował on około 9 ml</w:t>
      </w:r>
      <w:r w:rsidR="293E24C0">
        <w:t>n</w:t>
      </w:r>
      <w:r w:rsidR="005E50F5">
        <w:t xml:space="preserve"> PLN dodatkowego obrotu. </w:t>
      </w:r>
      <w:r w:rsidR="003F73F7">
        <w:t>To dla nas wielka satysfakcja</w:t>
      </w:r>
      <w:r w:rsidR="004A7BDB">
        <w:t xml:space="preserve">” </w:t>
      </w:r>
      <w:r w:rsidR="003F73F7">
        <w:t xml:space="preserve">– komentuje Julita Iks, szefowa </w:t>
      </w:r>
      <w:r w:rsidR="004A7BDB">
        <w:t xml:space="preserve">działu </w:t>
      </w:r>
      <w:proofErr w:type="spellStart"/>
      <w:r w:rsidR="004A7BDB">
        <w:t>delivery</w:t>
      </w:r>
      <w:proofErr w:type="spellEnd"/>
      <w:r w:rsidR="004A7BDB">
        <w:t xml:space="preserve"> w Talent </w:t>
      </w:r>
      <w:proofErr w:type="spellStart"/>
      <w:r w:rsidR="004A7BDB">
        <w:t>Alpha</w:t>
      </w:r>
      <w:proofErr w:type="spellEnd"/>
      <w:r w:rsidR="004A7BDB">
        <w:t>.</w:t>
      </w:r>
    </w:p>
    <w:p w14:paraId="3CCA695D" w14:textId="3746FC3F" w:rsidR="5F4B79FF" w:rsidRDefault="00EC47E5" w:rsidP="5C903A44">
      <w:pPr>
        <w:jc w:val="both"/>
      </w:pPr>
      <w:r>
        <w:t>Z my</w:t>
      </w:r>
      <w:r w:rsidR="00AC70F9">
        <w:t>ś</w:t>
      </w:r>
      <w:r>
        <w:t xml:space="preserve">lą o małych dostawcach borykających się z trudnościami na rynku </w:t>
      </w:r>
      <w:r w:rsidR="00085509">
        <w:t xml:space="preserve">Talent </w:t>
      </w:r>
      <w:proofErr w:type="spellStart"/>
      <w:r w:rsidR="00085509">
        <w:t>Alpha</w:t>
      </w:r>
      <w:proofErr w:type="spellEnd"/>
      <w:r w:rsidR="00B43DB8">
        <w:t xml:space="preserve"> uruchomił</w:t>
      </w:r>
      <w:r w:rsidR="00085509">
        <w:t>o</w:t>
      </w:r>
      <w:r w:rsidR="00B43DB8">
        <w:t xml:space="preserve"> </w:t>
      </w:r>
      <w:r>
        <w:t xml:space="preserve">darmową aplikację </w:t>
      </w:r>
      <w:r w:rsidR="00B43DB8">
        <w:t xml:space="preserve">SME </w:t>
      </w:r>
      <w:proofErr w:type="spellStart"/>
      <w:r w:rsidR="00B43DB8">
        <w:t>Cloud</w:t>
      </w:r>
      <w:proofErr w:type="spellEnd"/>
      <w:r w:rsidR="00B43DB8">
        <w:t xml:space="preserve"> – miejsce, w którym za pomocą kilku kliknięć można opublikować swoje potrzeby, znaleźć specjalistów czy podzielić się ich</w:t>
      </w:r>
      <w:r w:rsidR="00085509">
        <w:t xml:space="preserve"> dostępnym czasem</w:t>
      </w:r>
      <w:r w:rsidR="000843E0">
        <w:t xml:space="preserve"> z innymi małymi firmami</w:t>
      </w:r>
      <w:r w:rsidR="00085509">
        <w:t xml:space="preserve">. </w:t>
      </w:r>
    </w:p>
    <w:p w14:paraId="6CDC4449" w14:textId="2513F30C" w:rsidR="004764EC" w:rsidRPr="004764EC" w:rsidRDefault="004764EC" w:rsidP="004764EC">
      <w:r>
        <w:t>***</w:t>
      </w:r>
    </w:p>
    <w:p w14:paraId="07709B77" w14:textId="68C522EC" w:rsidR="685E7A98" w:rsidRPr="004764EC" w:rsidRDefault="004764EC" w:rsidP="5C903A44">
      <w:r w:rsidRPr="5C903A44">
        <w:t xml:space="preserve">Z tej okazji firma przygotowała kampanię promocyjną wraz z obecnością na Times </w:t>
      </w:r>
      <w:proofErr w:type="spellStart"/>
      <w:r w:rsidRPr="5C903A44">
        <w:t>Square</w:t>
      </w:r>
      <w:proofErr w:type="spellEnd"/>
      <w:r w:rsidR="685E7A98" w:rsidRPr="004764EC">
        <w:t xml:space="preserve">: </w:t>
      </w:r>
      <w:hyperlink r:id="rId10">
        <w:r w:rsidR="01664E79" w:rsidRPr="004764EC">
          <w:rPr>
            <w:rStyle w:val="Hyperlink"/>
          </w:rPr>
          <w:t>https://www.youtube.com/watch?v=A53ocFyMayM</w:t>
        </w:r>
      </w:hyperlink>
    </w:p>
    <w:p w14:paraId="41908203" w14:textId="12943F90" w:rsidR="685E7A98" w:rsidRPr="004764EC" w:rsidRDefault="2F1EC664" w:rsidP="2F1EC664">
      <w:r>
        <w:rPr>
          <w:noProof/>
        </w:rPr>
        <w:drawing>
          <wp:anchor distT="0" distB="0" distL="114300" distR="114300" simplePos="0" relativeHeight="251658240" behindDoc="0" locked="0" layoutInCell="1" allowOverlap="1" wp14:anchorId="1BCC5965" wp14:editId="58F2B07B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553074" cy="3219450"/>
            <wp:effectExtent l="0" t="0" r="0" b="0"/>
            <wp:wrapSquare wrapText="bothSides"/>
            <wp:docPr id="1758746924" name="picture" title="Klip wideo zatytułowany: Talent Alpha at Times Square - 1 Platform, 1000 IT workforce providers">
              <a:hlinkClick xmlns:a="http://schemas.openxmlformats.org/drawingml/2006/main" r:id="rId10"/>
            </wp:docPr>
            <wp:cNvGraphicFramePr>
              <a:graphicFrameLocks xmlns:a="http://schemas.openxmlformats.org/drawingml/2006/main" noGrp="1" noSelect="1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Grp="1" noRot="1" noChangeAspect="1" noMove="1" noResize="1" noEditPoints="1" noAdjustHandles="1" noChangeArrowheads="1" noChangeShapeType="1" noCrop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http://schemas.microsoft.com/office/word/2020/oembed">
                          <woe:oembed xmlns:woe="http://schemas.microsoft.com/office/word/2020/oembed" oEmbedUrl="https://www.youtube.com/watch?v=A53ocFyMayM" mediaType="Video" picLocksAutoForOEmbed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4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B298C" w14:textId="41A46B69" w:rsidR="00B56538" w:rsidRPr="00B56538" w:rsidRDefault="00B56538" w:rsidP="00525B2D">
      <w:pPr>
        <w:jc w:val="both"/>
        <w:rPr>
          <w:rFonts w:ascii="Segoe UI" w:hAnsi="Segoe UI" w:cs="Segoe UI"/>
        </w:rPr>
      </w:pPr>
      <w:r w:rsidRPr="5C903A44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Talent </w:t>
      </w:r>
      <w:proofErr w:type="spellStart"/>
      <w:r w:rsidRPr="5C903A44">
        <w:rPr>
          <w:rStyle w:val="normaltextrun"/>
          <w:rFonts w:ascii="Calibri" w:hAnsi="Calibri" w:cs="Calibri"/>
          <w:b/>
          <w:bCs/>
          <w:color w:val="000000" w:themeColor="text1"/>
        </w:rPr>
        <w:t>Alpha</w:t>
      </w:r>
      <w:proofErr w:type="spellEnd"/>
      <w:r w:rsidRPr="5C903A44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(TA)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 to jedna z największych na świecie sieci firm świadczących usługi IT. Łączy </w:t>
      </w:r>
      <w:r w:rsidR="002A2BFF" w:rsidRPr="5C903A44">
        <w:rPr>
          <w:rStyle w:val="normaltextrun"/>
          <w:rFonts w:ascii="Calibri" w:hAnsi="Calibri" w:cs="Calibri"/>
          <w:color w:val="000000" w:themeColor="text1"/>
        </w:rPr>
        <w:t>ponad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2A2BFF" w:rsidRPr="5C903A44">
        <w:rPr>
          <w:rStyle w:val="normaltextrun"/>
          <w:rFonts w:ascii="Calibri" w:hAnsi="Calibri" w:cs="Calibri"/>
          <w:color w:val="000000" w:themeColor="text1"/>
        </w:rPr>
        <w:t>10</w:t>
      </w:r>
      <w:r w:rsidRPr="5C903A44">
        <w:rPr>
          <w:rStyle w:val="normaltextrun"/>
          <w:rFonts w:ascii="Calibri" w:hAnsi="Calibri" w:cs="Calibri"/>
          <w:color w:val="000000" w:themeColor="text1"/>
        </w:rPr>
        <w:t>00 organizacji z 5</w:t>
      </w:r>
      <w:r w:rsidR="002A2BFF" w:rsidRPr="5C903A44">
        <w:rPr>
          <w:rStyle w:val="normaltextrun"/>
          <w:rFonts w:ascii="Calibri" w:hAnsi="Calibri" w:cs="Calibri"/>
          <w:color w:val="000000" w:themeColor="text1"/>
        </w:rPr>
        <w:t>5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 krajów. Oferowana przez nią innowacyjna platforma zapewnia szybki dostęp </w:t>
      </w:r>
      <w:r w:rsidR="3D68704D" w:rsidRPr="5C903A44">
        <w:rPr>
          <w:rStyle w:val="normaltextrun"/>
          <w:rFonts w:ascii="Calibri" w:hAnsi="Calibri" w:cs="Calibri"/>
          <w:color w:val="000000" w:themeColor="text1"/>
        </w:rPr>
        <w:t>d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o talentów IT z puli liczącej ponad </w:t>
      </w:r>
      <w:r w:rsidR="002A2BFF" w:rsidRPr="5C903A44">
        <w:rPr>
          <w:rStyle w:val="normaltextrun"/>
          <w:rFonts w:ascii="Calibri" w:hAnsi="Calibri" w:cs="Calibri"/>
          <w:color w:val="000000" w:themeColor="text1"/>
        </w:rPr>
        <w:t>8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0 </w:t>
      </w:r>
      <w:r w:rsidR="004C6E53" w:rsidRPr="5C903A44">
        <w:rPr>
          <w:rStyle w:val="normaltextrun"/>
          <w:rFonts w:ascii="Calibri" w:hAnsi="Calibri" w:cs="Calibri"/>
          <w:color w:val="000000" w:themeColor="text1"/>
        </w:rPr>
        <w:t xml:space="preserve">tys. 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specjalistów oraz do zaufanych dostawców usług IT z całego świata. Platforma Talent </w:t>
      </w:r>
      <w:proofErr w:type="spellStart"/>
      <w:r w:rsidRPr="5C903A44">
        <w:rPr>
          <w:rStyle w:val="normaltextrun"/>
          <w:rFonts w:ascii="Calibri" w:hAnsi="Calibri" w:cs="Calibri"/>
          <w:color w:val="000000" w:themeColor="text1"/>
        </w:rPr>
        <w:t>Alpha</w:t>
      </w:r>
      <w:proofErr w:type="spellEnd"/>
      <w:r w:rsidRPr="5C903A44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6D2AE2" w:rsidRPr="5C903A44">
        <w:rPr>
          <w:rStyle w:val="normaltextrun"/>
          <w:rFonts w:ascii="Calibri" w:hAnsi="Calibri" w:cs="Calibri"/>
          <w:color w:val="000000" w:themeColor="text1"/>
        </w:rPr>
        <w:t xml:space="preserve">może być </w:t>
      </w:r>
      <w:r w:rsidRPr="5C903A44">
        <w:rPr>
          <w:rStyle w:val="normaltextrun"/>
          <w:rFonts w:ascii="Calibri" w:hAnsi="Calibri" w:cs="Calibri"/>
          <w:color w:val="000000" w:themeColor="text1"/>
        </w:rPr>
        <w:t xml:space="preserve">również wykorzystywana przez organizacje do zarządzania swoimi dostawcami oraz kandydatami. Mniejszym usługodawcom </w:t>
      </w:r>
      <w:r w:rsidR="005B7636" w:rsidRPr="5C903A44">
        <w:rPr>
          <w:rStyle w:val="normaltextrun"/>
          <w:rFonts w:ascii="Calibri" w:hAnsi="Calibri" w:cs="Calibri"/>
          <w:color w:val="000000" w:themeColor="text1"/>
        </w:rPr>
        <w:t xml:space="preserve">TA </w:t>
      </w:r>
      <w:r w:rsidRPr="5C903A44">
        <w:rPr>
          <w:rStyle w:val="normaltextrun"/>
          <w:rFonts w:ascii="Calibri" w:hAnsi="Calibri" w:cs="Calibri"/>
          <w:color w:val="000000" w:themeColor="text1"/>
        </w:rPr>
        <w:t>pomaga nawiązać współpracę z dużymi graczami na rynku IT, pozyskiwać atrakcyjne projekty i z sukcesem działać w lokalnych społecznościach.</w:t>
      </w:r>
      <w:r w:rsidRPr="5C903A44">
        <w:rPr>
          <w:rStyle w:val="eop"/>
          <w:rFonts w:ascii="Calibri" w:hAnsi="Calibri" w:cs="Calibri"/>
          <w:color w:val="000000" w:themeColor="text1"/>
        </w:rPr>
        <w:t> </w:t>
      </w:r>
    </w:p>
    <w:p w14:paraId="317D9354" w14:textId="2EADD421" w:rsidR="5326C9BE" w:rsidRDefault="5326C9BE" w:rsidP="5326C9BE"/>
    <w:p w14:paraId="376D6F5E" w14:textId="797C7E12" w:rsidR="0FF4D93B" w:rsidRDefault="0FF4D93B" w:rsidP="55A770BF">
      <w:pPr>
        <w:rPr>
          <w:b/>
          <w:bCs/>
        </w:rPr>
      </w:pPr>
      <w:r w:rsidRPr="2F1EC664">
        <w:rPr>
          <w:b/>
          <w:bCs/>
        </w:rPr>
        <w:t xml:space="preserve">W przypadku pytań, zapraszam </w:t>
      </w:r>
      <w:commentRangeStart w:id="0"/>
      <w:r w:rsidRPr="2F1EC664">
        <w:rPr>
          <w:b/>
          <w:bCs/>
        </w:rPr>
        <w:t>do kontaktu</w:t>
      </w:r>
      <w:r w:rsidR="082E68F3" w:rsidRPr="2F1EC664">
        <w:rPr>
          <w:b/>
          <w:bCs/>
        </w:rPr>
        <w:t>:</w:t>
      </w:r>
      <w:commentRangeEnd w:id="0"/>
      <w:r>
        <w:commentReference w:id="0"/>
      </w:r>
    </w:p>
    <w:p w14:paraId="237C220C" w14:textId="6C92F79E" w:rsidR="4EC953B5" w:rsidRPr="009C609A" w:rsidRDefault="4EC953B5" w:rsidP="2F1EC664">
      <w:pPr>
        <w:rPr>
          <w:lang w:val="en-US"/>
        </w:rPr>
      </w:pPr>
      <w:r w:rsidRPr="009C609A">
        <w:rPr>
          <w:lang w:val="en-US"/>
        </w:rPr>
        <w:lastRenderedPageBreak/>
        <w:t>Joanna Robaszkiewicz</w:t>
      </w:r>
    </w:p>
    <w:p w14:paraId="3817FF29" w14:textId="33F6DB48" w:rsidR="662E2BD2" w:rsidRPr="009C609A" w:rsidRDefault="4EC953B5" w:rsidP="55A770BF">
      <w:pPr>
        <w:rPr>
          <w:lang w:val="en-US"/>
        </w:rPr>
      </w:pPr>
      <w:r w:rsidRPr="009C609A">
        <w:rPr>
          <w:lang w:val="en-US"/>
        </w:rPr>
        <w:t>joanna.robaszkiewicz@talent-alpha.com</w:t>
      </w:r>
    </w:p>
    <w:p w14:paraId="4F4479BF" w14:textId="50CF1131" w:rsidR="662E2BD2" w:rsidRDefault="662E2BD2" w:rsidP="2F1EC664">
      <w:pPr>
        <w:rPr>
          <w:rFonts w:ascii="Calibri" w:eastAsia="Calibri" w:hAnsi="Calibri" w:cs="Calibri"/>
          <w:color w:val="212121"/>
          <w:sz w:val="21"/>
          <w:szCs w:val="21"/>
        </w:rPr>
      </w:pPr>
      <w:r w:rsidRPr="2F1EC664">
        <w:rPr>
          <w:rFonts w:ascii="Calibri" w:eastAsia="Calibri" w:hAnsi="Calibri" w:cs="Calibri"/>
          <w:color w:val="212121"/>
          <w:sz w:val="21"/>
          <w:szCs w:val="21"/>
        </w:rPr>
        <w:t>+48 6</w:t>
      </w:r>
      <w:r w:rsidR="34139408" w:rsidRPr="2F1EC664">
        <w:rPr>
          <w:rFonts w:ascii="Calibri" w:eastAsia="Calibri" w:hAnsi="Calibri" w:cs="Calibri"/>
          <w:color w:val="212121"/>
          <w:sz w:val="21"/>
          <w:szCs w:val="21"/>
        </w:rPr>
        <w:t>02 648 223</w:t>
      </w:r>
    </w:p>
    <w:p w14:paraId="12A8CD3D" w14:textId="5BB45B63" w:rsidR="55A770BF" w:rsidRDefault="55A770BF" w:rsidP="55A770BF"/>
    <w:sectPr w:rsidR="55A770BF">
      <w:headerReference w:type="default" r:id="rId16"/>
      <w:footerReference w:type="default" r:id="rId1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gnieszka Porebska" w:date="2024-04-16T17:37:00Z" w:initials="A">
    <w:p w14:paraId="23DE543B" w14:textId="77777777" w:rsidR="003E4644" w:rsidRDefault="003E4644" w:rsidP="003E4644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Dasz namiar na siebie? Ja oczywiście do piątku jestem dostępna, ale potem jakby ktoś coś chciał to może być trudn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DE543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9C0C263" w16cex:dateUtc="2024-04-16T15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DE543B" w16cid:durableId="79C0C2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7D3F6" w14:textId="77777777" w:rsidR="007715AE" w:rsidRDefault="007715AE">
      <w:pPr>
        <w:spacing w:after="0" w:line="240" w:lineRule="auto"/>
      </w:pPr>
      <w:r>
        <w:separator/>
      </w:r>
    </w:p>
  </w:endnote>
  <w:endnote w:type="continuationSeparator" w:id="0">
    <w:p w14:paraId="1262888A" w14:textId="77777777" w:rsidR="007715AE" w:rsidRDefault="007715AE">
      <w:pPr>
        <w:spacing w:after="0" w:line="240" w:lineRule="auto"/>
      </w:pPr>
      <w:r>
        <w:continuationSeparator/>
      </w:r>
    </w:p>
  </w:endnote>
  <w:endnote w:type="continuationNotice" w:id="1">
    <w:p w14:paraId="14436B3F" w14:textId="77777777" w:rsidR="007715AE" w:rsidRDefault="007715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E876" w14:textId="38EB15BF" w:rsidR="00FE268B" w:rsidRDefault="00FE268B">
    <w:pPr>
      <w:pStyle w:val="Footer"/>
    </w:pPr>
    <w:r>
      <w:rPr>
        <w:noProof/>
      </w:rPr>
      <w:drawing>
        <wp:inline distT="0" distB="0" distL="0" distR="0" wp14:anchorId="56A430D8" wp14:editId="4E06C800">
          <wp:extent cx="749300" cy="749300"/>
          <wp:effectExtent l="0" t="0" r="0" b="0"/>
          <wp:docPr id="390861120" name="Picture 390861120" descr="A black circle with yellow stri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0861120" name="Picture 1" descr="A black circle with yellow stri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300" cy="749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AFC6DD" w14:textId="5502AC9D" w:rsidR="047D4038" w:rsidRDefault="047D4038" w:rsidP="047D40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84BA1" w14:textId="77777777" w:rsidR="007715AE" w:rsidRDefault="007715AE">
      <w:pPr>
        <w:spacing w:after="0" w:line="240" w:lineRule="auto"/>
      </w:pPr>
      <w:r>
        <w:separator/>
      </w:r>
    </w:p>
  </w:footnote>
  <w:footnote w:type="continuationSeparator" w:id="0">
    <w:p w14:paraId="57CEECA2" w14:textId="77777777" w:rsidR="007715AE" w:rsidRDefault="007715AE">
      <w:pPr>
        <w:spacing w:after="0" w:line="240" w:lineRule="auto"/>
      </w:pPr>
      <w:r>
        <w:continuationSeparator/>
      </w:r>
    </w:p>
  </w:footnote>
  <w:footnote w:type="continuationNotice" w:id="1">
    <w:p w14:paraId="4892305F" w14:textId="77777777" w:rsidR="007715AE" w:rsidRDefault="007715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07359D9" w14:paraId="35048DD2" w14:textId="77777777" w:rsidTr="5506B9F9">
      <w:trPr>
        <w:trHeight w:val="300"/>
      </w:trPr>
      <w:tc>
        <w:tcPr>
          <w:tcW w:w="3005" w:type="dxa"/>
        </w:tcPr>
        <w:p w14:paraId="6484307F" w14:textId="5B1F319D" w:rsidR="007359D9" w:rsidRDefault="007359D9" w:rsidP="047D4038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1A1BD47A" wp14:editId="2E9F1CAE">
                <wp:extent cx="1386809" cy="485775"/>
                <wp:effectExtent l="0" t="0" r="0" b="0"/>
                <wp:docPr id="261697368" name="Picture 26169736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6809" cy="4857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</w:tcPr>
        <w:p w14:paraId="3B10E5A3" w14:textId="6EB9A5E6" w:rsidR="007359D9" w:rsidRDefault="007359D9" w:rsidP="047D4038">
          <w:pPr>
            <w:pStyle w:val="Header"/>
            <w:jc w:val="center"/>
          </w:pPr>
        </w:p>
      </w:tc>
    </w:tr>
  </w:tbl>
  <w:p w14:paraId="35DEF694" w14:textId="186E7D8F" w:rsidR="047D4038" w:rsidRDefault="047D4038" w:rsidP="047D40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C8780"/>
    <w:multiLevelType w:val="hybridMultilevel"/>
    <w:tmpl w:val="FFFFFFFF"/>
    <w:lvl w:ilvl="0" w:tplc="E8D827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BAA8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4B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6F2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748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E41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8C6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649A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C0C7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A83C3F"/>
    <w:multiLevelType w:val="hybridMultilevel"/>
    <w:tmpl w:val="FFFFFFFF"/>
    <w:lvl w:ilvl="0" w:tplc="0BB09F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31A85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8CF8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A298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C65E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1C4C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6CA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627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B8A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E1777F"/>
    <w:multiLevelType w:val="hybridMultilevel"/>
    <w:tmpl w:val="FFFFFFFF"/>
    <w:lvl w:ilvl="0" w:tplc="8B8271A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220FC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4E9E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081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664C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E27D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5CE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3041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702F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B5403F"/>
    <w:multiLevelType w:val="hybridMultilevel"/>
    <w:tmpl w:val="FFFFFFFF"/>
    <w:lvl w:ilvl="0" w:tplc="22B249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C06DB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0667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2ED6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4CE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E21C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AEA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0B6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4A0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828820">
    <w:abstractNumId w:val="0"/>
  </w:num>
  <w:num w:numId="2" w16cid:durableId="120535004">
    <w:abstractNumId w:val="3"/>
  </w:num>
  <w:num w:numId="3" w16cid:durableId="472403767">
    <w:abstractNumId w:val="2"/>
  </w:num>
  <w:num w:numId="4" w16cid:durableId="5699728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nieszka Porebska">
    <w15:presenceInfo w15:providerId="AD" w15:userId="S::agnieszka.porebska@talent-alpha.com::5afaeb24-01e1-46b0-9fc0-4fec71cba3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EkkamJkZG5pZm5ko6SsGpxcWZ+XkgBSa1AIF8b0YsAAAA"/>
  </w:docVars>
  <w:rsids>
    <w:rsidRoot w:val="034232A6"/>
    <w:rsid w:val="00000C47"/>
    <w:rsid w:val="00000FF2"/>
    <w:rsid w:val="0001035B"/>
    <w:rsid w:val="000117D2"/>
    <w:rsid w:val="0001723E"/>
    <w:rsid w:val="00017DDE"/>
    <w:rsid w:val="000215CA"/>
    <w:rsid w:val="000339E5"/>
    <w:rsid w:val="000600CB"/>
    <w:rsid w:val="000703A9"/>
    <w:rsid w:val="00081F7A"/>
    <w:rsid w:val="0008240A"/>
    <w:rsid w:val="000827EA"/>
    <w:rsid w:val="000843E0"/>
    <w:rsid w:val="00085509"/>
    <w:rsid w:val="000856B6"/>
    <w:rsid w:val="00091AF2"/>
    <w:rsid w:val="00092859"/>
    <w:rsid w:val="00094100"/>
    <w:rsid w:val="00094965"/>
    <w:rsid w:val="00096A2B"/>
    <w:rsid w:val="000A0BDA"/>
    <w:rsid w:val="000B2B35"/>
    <w:rsid w:val="000B3D6C"/>
    <w:rsid w:val="000B6C71"/>
    <w:rsid w:val="000B731C"/>
    <w:rsid w:val="000C1978"/>
    <w:rsid w:val="000C63AC"/>
    <w:rsid w:val="000C7E14"/>
    <w:rsid w:val="000D3B16"/>
    <w:rsid w:val="000F0DA8"/>
    <w:rsid w:val="001052F3"/>
    <w:rsid w:val="0011228D"/>
    <w:rsid w:val="00112682"/>
    <w:rsid w:val="00115B2D"/>
    <w:rsid w:val="00117315"/>
    <w:rsid w:val="0012355F"/>
    <w:rsid w:val="00133476"/>
    <w:rsid w:val="00142E3A"/>
    <w:rsid w:val="0014422E"/>
    <w:rsid w:val="001651C4"/>
    <w:rsid w:val="001A2E47"/>
    <w:rsid w:val="001B0C3A"/>
    <w:rsid w:val="001D248F"/>
    <w:rsid w:val="001D4E3D"/>
    <w:rsid w:val="001D6831"/>
    <w:rsid w:val="001D6C5F"/>
    <w:rsid w:val="001E244F"/>
    <w:rsid w:val="001E6846"/>
    <w:rsid w:val="001F3F9D"/>
    <w:rsid w:val="0020572C"/>
    <w:rsid w:val="00212858"/>
    <w:rsid w:val="00216CE4"/>
    <w:rsid w:val="00223558"/>
    <w:rsid w:val="0022677B"/>
    <w:rsid w:val="00230FC9"/>
    <w:rsid w:val="002364EC"/>
    <w:rsid w:val="00256E50"/>
    <w:rsid w:val="0026030D"/>
    <w:rsid w:val="00270139"/>
    <w:rsid w:val="00281180"/>
    <w:rsid w:val="002820F8"/>
    <w:rsid w:val="002829BA"/>
    <w:rsid w:val="00291F64"/>
    <w:rsid w:val="00293E4D"/>
    <w:rsid w:val="002A2496"/>
    <w:rsid w:val="002A2BFF"/>
    <w:rsid w:val="002B498F"/>
    <w:rsid w:val="002C72A5"/>
    <w:rsid w:val="002D5634"/>
    <w:rsid w:val="002E4631"/>
    <w:rsid w:val="002F3796"/>
    <w:rsid w:val="002F62E9"/>
    <w:rsid w:val="003066F0"/>
    <w:rsid w:val="0032264E"/>
    <w:rsid w:val="00323B96"/>
    <w:rsid w:val="00323E0E"/>
    <w:rsid w:val="003437EC"/>
    <w:rsid w:val="003451FE"/>
    <w:rsid w:val="0035275F"/>
    <w:rsid w:val="00360CDA"/>
    <w:rsid w:val="003750F4"/>
    <w:rsid w:val="003771EF"/>
    <w:rsid w:val="003801A1"/>
    <w:rsid w:val="00397EB2"/>
    <w:rsid w:val="003A3E1D"/>
    <w:rsid w:val="003A6031"/>
    <w:rsid w:val="003CFE73"/>
    <w:rsid w:val="003D6793"/>
    <w:rsid w:val="003D684D"/>
    <w:rsid w:val="003D6E1B"/>
    <w:rsid w:val="003E424D"/>
    <w:rsid w:val="003E4644"/>
    <w:rsid w:val="003E745A"/>
    <w:rsid w:val="003E7A38"/>
    <w:rsid w:val="003F73F7"/>
    <w:rsid w:val="00403A3E"/>
    <w:rsid w:val="004054C4"/>
    <w:rsid w:val="004070A1"/>
    <w:rsid w:val="00420E41"/>
    <w:rsid w:val="00424F84"/>
    <w:rsid w:val="00427286"/>
    <w:rsid w:val="0043213F"/>
    <w:rsid w:val="00432513"/>
    <w:rsid w:val="0044224B"/>
    <w:rsid w:val="00442925"/>
    <w:rsid w:val="004433BD"/>
    <w:rsid w:val="004440E6"/>
    <w:rsid w:val="00463105"/>
    <w:rsid w:val="004764EC"/>
    <w:rsid w:val="0047659D"/>
    <w:rsid w:val="004A7BDB"/>
    <w:rsid w:val="004B312A"/>
    <w:rsid w:val="004B4B6F"/>
    <w:rsid w:val="004C6E53"/>
    <w:rsid w:val="004D0F9D"/>
    <w:rsid w:val="004D4211"/>
    <w:rsid w:val="004D7696"/>
    <w:rsid w:val="004E603E"/>
    <w:rsid w:val="004F29FF"/>
    <w:rsid w:val="004F3B4D"/>
    <w:rsid w:val="00502DAD"/>
    <w:rsid w:val="00510202"/>
    <w:rsid w:val="005146D3"/>
    <w:rsid w:val="0051714D"/>
    <w:rsid w:val="00525B2D"/>
    <w:rsid w:val="0052678D"/>
    <w:rsid w:val="00535D5B"/>
    <w:rsid w:val="00547077"/>
    <w:rsid w:val="005579D8"/>
    <w:rsid w:val="0056379D"/>
    <w:rsid w:val="005644EA"/>
    <w:rsid w:val="00571B69"/>
    <w:rsid w:val="00575749"/>
    <w:rsid w:val="00583200"/>
    <w:rsid w:val="0059785E"/>
    <w:rsid w:val="005A0269"/>
    <w:rsid w:val="005A0EB1"/>
    <w:rsid w:val="005A7E0F"/>
    <w:rsid w:val="005B6CCE"/>
    <w:rsid w:val="005B7636"/>
    <w:rsid w:val="005C0EB3"/>
    <w:rsid w:val="005C4D00"/>
    <w:rsid w:val="005C5DF5"/>
    <w:rsid w:val="005E50F5"/>
    <w:rsid w:val="005E624F"/>
    <w:rsid w:val="005E76BF"/>
    <w:rsid w:val="005F1233"/>
    <w:rsid w:val="006079AB"/>
    <w:rsid w:val="006173F1"/>
    <w:rsid w:val="00623C80"/>
    <w:rsid w:val="00624726"/>
    <w:rsid w:val="00624E13"/>
    <w:rsid w:val="00646BFB"/>
    <w:rsid w:val="0065019C"/>
    <w:rsid w:val="00653C66"/>
    <w:rsid w:val="00655C72"/>
    <w:rsid w:val="00656190"/>
    <w:rsid w:val="00656A20"/>
    <w:rsid w:val="006600BD"/>
    <w:rsid w:val="00660F76"/>
    <w:rsid w:val="00666AEB"/>
    <w:rsid w:val="00667644"/>
    <w:rsid w:val="006868A5"/>
    <w:rsid w:val="00687E52"/>
    <w:rsid w:val="00691569"/>
    <w:rsid w:val="006A2E80"/>
    <w:rsid w:val="006A49D4"/>
    <w:rsid w:val="006A5725"/>
    <w:rsid w:val="006A7DDC"/>
    <w:rsid w:val="006B6008"/>
    <w:rsid w:val="006B643C"/>
    <w:rsid w:val="006C0231"/>
    <w:rsid w:val="006C3368"/>
    <w:rsid w:val="006C3DC9"/>
    <w:rsid w:val="006C5880"/>
    <w:rsid w:val="006D2AE2"/>
    <w:rsid w:val="006F6943"/>
    <w:rsid w:val="00712492"/>
    <w:rsid w:val="00717D17"/>
    <w:rsid w:val="00721B5D"/>
    <w:rsid w:val="00723960"/>
    <w:rsid w:val="007359D9"/>
    <w:rsid w:val="00750072"/>
    <w:rsid w:val="0075516B"/>
    <w:rsid w:val="007622F8"/>
    <w:rsid w:val="007715AE"/>
    <w:rsid w:val="0077461C"/>
    <w:rsid w:val="00775F20"/>
    <w:rsid w:val="0078087C"/>
    <w:rsid w:val="00785A6D"/>
    <w:rsid w:val="007920E6"/>
    <w:rsid w:val="00793200"/>
    <w:rsid w:val="0079404F"/>
    <w:rsid w:val="007A78EB"/>
    <w:rsid w:val="007B0DB1"/>
    <w:rsid w:val="007C0539"/>
    <w:rsid w:val="007D71B9"/>
    <w:rsid w:val="007E0270"/>
    <w:rsid w:val="007E49B7"/>
    <w:rsid w:val="007E5530"/>
    <w:rsid w:val="007F4326"/>
    <w:rsid w:val="007F44EF"/>
    <w:rsid w:val="00801B52"/>
    <w:rsid w:val="00812FF4"/>
    <w:rsid w:val="008303A5"/>
    <w:rsid w:val="00830A9F"/>
    <w:rsid w:val="00857441"/>
    <w:rsid w:val="00861B27"/>
    <w:rsid w:val="00862637"/>
    <w:rsid w:val="008747C3"/>
    <w:rsid w:val="00896F19"/>
    <w:rsid w:val="0089734A"/>
    <w:rsid w:val="008A60AC"/>
    <w:rsid w:val="008B1F7B"/>
    <w:rsid w:val="008B6596"/>
    <w:rsid w:val="008C2324"/>
    <w:rsid w:val="008D1297"/>
    <w:rsid w:val="008D20AD"/>
    <w:rsid w:val="008F181A"/>
    <w:rsid w:val="008F427B"/>
    <w:rsid w:val="009048CF"/>
    <w:rsid w:val="00906BAA"/>
    <w:rsid w:val="00907DB9"/>
    <w:rsid w:val="00920A03"/>
    <w:rsid w:val="0092343B"/>
    <w:rsid w:val="00933F05"/>
    <w:rsid w:val="00941A46"/>
    <w:rsid w:val="00942EE4"/>
    <w:rsid w:val="00951C5F"/>
    <w:rsid w:val="009565E4"/>
    <w:rsid w:val="00974B02"/>
    <w:rsid w:val="00974E1C"/>
    <w:rsid w:val="009754CF"/>
    <w:rsid w:val="00975799"/>
    <w:rsid w:val="00983174"/>
    <w:rsid w:val="00985CC8"/>
    <w:rsid w:val="00991977"/>
    <w:rsid w:val="009A38BF"/>
    <w:rsid w:val="009C31EE"/>
    <w:rsid w:val="009C609A"/>
    <w:rsid w:val="009D3486"/>
    <w:rsid w:val="009E0D1B"/>
    <w:rsid w:val="009E0D9B"/>
    <w:rsid w:val="009E1A17"/>
    <w:rsid w:val="009E1A1B"/>
    <w:rsid w:val="009E2181"/>
    <w:rsid w:val="00A00D67"/>
    <w:rsid w:val="00A14F6A"/>
    <w:rsid w:val="00A21113"/>
    <w:rsid w:val="00A23CFC"/>
    <w:rsid w:val="00A46975"/>
    <w:rsid w:val="00A474D9"/>
    <w:rsid w:val="00A512CA"/>
    <w:rsid w:val="00A61693"/>
    <w:rsid w:val="00A72877"/>
    <w:rsid w:val="00A73EFF"/>
    <w:rsid w:val="00A8768B"/>
    <w:rsid w:val="00A918FF"/>
    <w:rsid w:val="00A923C7"/>
    <w:rsid w:val="00A92CC5"/>
    <w:rsid w:val="00A93AEC"/>
    <w:rsid w:val="00A969AA"/>
    <w:rsid w:val="00AB75AD"/>
    <w:rsid w:val="00AC5B10"/>
    <w:rsid w:val="00AC70F9"/>
    <w:rsid w:val="00AD420C"/>
    <w:rsid w:val="00AD629A"/>
    <w:rsid w:val="00AE2CC9"/>
    <w:rsid w:val="00B074D6"/>
    <w:rsid w:val="00B164AF"/>
    <w:rsid w:val="00B23157"/>
    <w:rsid w:val="00B23762"/>
    <w:rsid w:val="00B24D25"/>
    <w:rsid w:val="00B31E16"/>
    <w:rsid w:val="00B3507B"/>
    <w:rsid w:val="00B43DB8"/>
    <w:rsid w:val="00B52479"/>
    <w:rsid w:val="00B56538"/>
    <w:rsid w:val="00B61A09"/>
    <w:rsid w:val="00B7294F"/>
    <w:rsid w:val="00B8289A"/>
    <w:rsid w:val="00B828AE"/>
    <w:rsid w:val="00B94DB7"/>
    <w:rsid w:val="00BB368C"/>
    <w:rsid w:val="00BF1ADD"/>
    <w:rsid w:val="00BF1F31"/>
    <w:rsid w:val="00BF74FC"/>
    <w:rsid w:val="00C12599"/>
    <w:rsid w:val="00C15FE3"/>
    <w:rsid w:val="00C170B9"/>
    <w:rsid w:val="00C32302"/>
    <w:rsid w:val="00C362FF"/>
    <w:rsid w:val="00C41A04"/>
    <w:rsid w:val="00C4311C"/>
    <w:rsid w:val="00C4685E"/>
    <w:rsid w:val="00C53891"/>
    <w:rsid w:val="00C66C7B"/>
    <w:rsid w:val="00C702D4"/>
    <w:rsid w:val="00C713FA"/>
    <w:rsid w:val="00C71F5A"/>
    <w:rsid w:val="00C8260C"/>
    <w:rsid w:val="00C85B74"/>
    <w:rsid w:val="00C85FB0"/>
    <w:rsid w:val="00CA0AE4"/>
    <w:rsid w:val="00CA7A72"/>
    <w:rsid w:val="00CB0BAC"/>
    <w:rsid w:val="00CC0572"/>
    <w:rsid w:val="00CC4034"/>
    <w:rsid w:val="00CD5CA5"/>
    <w:rsid w:val="00CD6566"/>
    <w:rsid w:val="00CE10CA"/>
    <w:rsid w:val="00CE14D0"/>
    <w:rsid w:val="00CE6905"/>
    <w:rsid w:val="00CF48BA"/>
    <w:rsid w:val="00D01F97"/>
    <w:rsid w:val="00D04426"/>
    <w:rsid w:val="00D06987"/>
    <w:rsid w:val="00D15C07"/>
    <w:rsid w:val="00D20BE1"/>
    <w:rsid w:val="00D27308"/>
    <w:rsid w:val="00D41999"/>
    <w:rsid w:val="00D511EA"/>
    <w:rsid w:val="00D525E5"/>
    <w:rsid w:val="00D53FC7"/>
    <w:rsid w:val="00D57F3D"/>
    <w:rsid w:val="00D6191B"/>
    <w:rsid w:val="00D62A70"/>
    <w:rsid w:val="00D671EF"/>
    <w:rsid w:val="00D70667"/>
    <w:rsid w:val="00D717CB"/>
    <w:rsid w:val="00D80961"/>
    <w:rsid w:val="00D812CC"/>
    <w:rsid w:val="00D827D8"/>
    <w:rsid w:val="00DA00FF"/>
    <w:rsid w:val="00DA4157"/>
    <w:rsid w:val="00DA46AD"/>
    <w:rsid w:val="00DB1F5E"/>
    <w:rsid w:val="00DB7062"/>
    <w:rsid w:val="00DD6877"/>
    <w:rsid w:val="00DE02A7"/>
    <w:rsid w:val="00DE1F0D"/>
    <w:rsid w:val="00DE4382"/>
    <w:rsid w:val="00DE64BB"/>
    <w:rsid w:val="00DF1DC6"/>
    <w:rsid w:val="00E0677D"/>
    <w:rsid w:val="00E26281"/>
    <w:rsid w:val="00E56B69"/>
    <w:rsid w:val="00E73574"/>
    <w:rsid w:val="00E75BC5"/>
    <w:rsid w:val="00E831C8"/>
    <w:rsid w:val="00E8386C"/>
    <w:rsid w:val="00E87672"/>
    <w:rsid w:val="00E907F2"/>
    <w:rsid w:val="00EA2101"/>
    <w:rsid w:val="00EA2212"/>
    <w:rsid w:val="00EA3870"/>
    <w:rsid w:val="00EB4E6B"/>
    <w:rsid w:val="00EC47E5"/>
    <w:rsid w:val="00ED5645"/>
    <w:rsid w:val="00ED6AEB"/>
    <w:rsid w:val="00EE0586"/>
    <w:rsid w:val="00EF3DF2"/>
    <w:rsid w:val="00F2086F"/>
    <w:rsid w:val="00F23950"/>
    <w:rsid w:val="00F46836"/>
    <w:rsid w:val="00F60299"/>
    <w:rsid w:val="00F61465"/>
    <w:rsid w:val="00F80DA6"/>
    <w:rsid w:val="00F83B0F"/>
    <w:rsid w:val="00F9144C"/>
    <w:rsid w:val="00F91F58"/>
    <w:rsid w:val="00F94946"/>
    <w:rsid w:val="00FE268B"/>
    <w:rsid w:val="010103D8"/>
    <w:rsid w:val="01235A65"/>
    <w:rsid w:val="01453F34"/>
    <w:rsid w:val="01461F8A"/>
    <w:rsid w:val="01664E79"/>
    <w:rsid w:val="01B3168B"/>
    <w:rsid w:val="01D3FDA1"/>
    <w:rsid w:val="0223E258"/>
    <w:rsid w:val="0265BA89"/>
    <w:rsid w:val="02AAC604"/>
    <w:rsid w:val="02D28B7C"/>
    <w:rsid w:val="02E83B7C"/>
    <w:rsid w:val="034232A6"/>
    <w:rsid w:val="03EFEF26"/>
    <w:rsid w:val="045AFB27"/>
    <w:rsid w:val="04735FD4"/>
    <w:rsid w:val="0476F356"/>
    <w:rsid w:val="047D4038"/>
    <w:rsid w:val="04840BDD"/>
    <w:rsid w:val="059E9825"/>
    <w:rsid w:val="05EE7857"/>
    <w:rsid w:val="05F6CB88"/>
    <w:rsid w:val="063EDCF0"/>
    <w:rsid w:val="06586C11"/>
    <w:rsid w:val="06B73C05"/>
    <w:rsid w:val="06D26970"/>
    <w:rsid w:val="06D3492C"/>
    <w:rsid w:val="06F2819F"/>
    <w:rsid w:val="06FBBA5D"/>
    <w:rsid w:val="0701C438"/>
    <w:rsid w:val="0727BFCC"/>
    <w:rsid w:val="074897DD"/>
    <w:rsid w:val="07D59CF8"/>
    <w:rsid w:val="082E68F3"/>
    <w:rsid w:val="0883671C"/>
    <w:rsid w:val="08CAC0B1"/>
    <w:rsid w:val="08E67249"/>
    <w:rsid w:val="08F440A6"/>
    <w:rsid w:val="09A27D15"/>
    <w:rsid w:val="09A43C07"/>
    <w:rsid w:val="09B6961E"/>
    <w:rsid w:val="0A0AE9EE"/>
    <w:rsid w:val="0A105C1A"/>
    <w:rsid w:val="0A2A2059"/>
    <w:rsid w:val="0A4C9DEB"/>
    <w:rsid w:val="0A610A88"/>
    <w:rsid w:val="0AF8F8A4"/>
    <w:rsid w:val="0B7C27CC"/>
    <w:rsid w:val="0BB104BA"/>
    <w:rsid w:val="0BD252EE"/>
    <w:rsid w:val="0BED1E04"/>
    <w:rsid w:val="0C0C877F"/>
    <w:rsid w:val="0C11E54F"/>
    <w:rsid w:val="0CB20133"/>
    <w:rsid w:val="0CE80D59"/>
    <w:rsid w:val="0D48EB1A"/>
    <w:rsid w:val="0D9E31D4"/>
    <w:rsid w:val="0DF4151E"/>
    <w:rsid w:val="0EE64897"/>
    <w:rsid w:val="0F227560"/>
    <w:rsid w:val="0F347BAB"/>
    <w:rsid w:val="0FF4D93B"/>
    <w:rsid w:val="101B0F8E"/>
    <w:rsid w:val="102AF8A7"/>
    <w:rsid w:val="109EABFE"/>
    <w:rsid w:val="10EAA8F2"/>
    <w:rsid w:val="1116B0D0"/>
    <w:rsid w:val="113470D1"/>
    <w:rsid w:val="116DEE65"/>
    <w:rsid w:val="11E4A2A0"/>
    <w:rsid w:val="123D6592"/>
    <w:rsid w:val="12DD3C16"/>
    <w:rsid w:val="132142B7"/>
    <w:rsid w:val="134C5BA5"/>
    <w:rsid w:val="13D935F3"/>
    <w:rsid w:val="13E21281"/>
    <w:rsid w:val="1412D8DC"/>
    <w:rsid w:val="14318BA7"/>
    <w:rsid w:val="144E5192"/>
    <w:rsid w:val="14FBAFC1"/>
    <w:rsid w:val="151A93BE"/>
    <w:rsid w:val="1529D657"/>
    <w:rsid w:val="15600D01"/>
    <w:rsid w:val="156EB678"/>
    <w:rsid w:val="15765607"/>
    <w:rsid w:val="15A4B327"/>
    <w:rsid w:val="15AEA93D"/>
    <w:rsid w:val="16153378"/>
    <w:rsid w:val="1623A4D3"/>
    <w:rsid w:val="166D1F1D"/>
    <w:rsid w:val="16CA4D4A"/>
    <w:rsid w:val="172477EF"/>
    <w:rsid w:val="175F52DE"/>
    <w:rsid w:val="1765CEC9"/>
    <w:rsid w:val="1861BBDA"/>
    <w:rsid w:val="18CAB623"/>
    <w:rsid w:val="19049E1F"/>
    <w:rsid w:val="1979004A"/>
    <w:rsid w:val="1A5EC392"/>
    <w:rsid w:val="1A7F1BD8"/>
    <w:rsid w:val="1A821A60"/>
    <w:rsid w:val="1B7FFBAB"/>
    <w:rsid w:val="1BA145A6"/>
    <w:rsid w:val="1C2E4B6B"/>
    <w:rsid w:val="1C9CD4A4"/>
    <w:rsid w:val="1D5EB8F2"/>
    <w:rsid w:val="1DC3C5C6"/>
    <w:rsid w:val="1E0C18E4"/>
    <w:rsid w:val="1E32169C"/>
    <w:rsid w:val="1E334910"/>
    <w:rsid w:val="1E6AC5E1"/>
    <w:rsid w:val="1EA29207"/>
    <w:rsid w:val="1F2C2E44"/>
    <w:rsid w:val="1F4BA393"/>
    <w:rsid w:val="1FA02F2B"/>
    <w:rsid w:val="20E45C6E"/>
    <w:rsid w:val="20ED0BF9"/>
    <w:rsid w:val="210D95CA"/>
    <w:rsid w:val="213F1B40"/>
    <w:rsid w:val="21B70753"/>
    <w:rsid w:val="21E0F78A"/>
    <w:rsid w:val="21EDE327"/>
    <w:rsid w:val="2234EB0F"/>
    <w:rsid w:val="224018DE"/>
    <w:rsid w:val="224B5272"/>
    <w:rsid w:val="2264ADDE"/>
    <w:rsid w:val="22774425"/>
    <w:rsid w:val="2287500C"/>
    <w:rsid w:val="228A2DBD"/>
    <w:rsid w:val="2299DC36"/>
    <w:rsid w:val="2306BBCE"/>
    <w:rsid w:val="23BBB761"/>
    <w:rsid w:val="23CDFA76"/>
    <w:rsid w:val="23DE8FEE"/>
    <w:rsid w:val="243A1DBB"/>
    <w:rsid w:val="249D7C8D"/>
    <w:rsid w:val="256119A1"/>
    <w:rsid w:val="25822040"/>
    <w:rsid w:val="25F4C5A4"/>
    <w:rsid w:val="2600A30C"/>
    <w:rsid w:val="26667257"/>
    <w:rsid w:val="266951D0"/>
    <w:rsid w:val="26B4F6FA"/>
    <w:rsid w:val="26F71EE5"/>
    <w:rsid w:val="2747750B"/>
    <w:rsid w:val="2791960F"/>
    <w:rsid w:val="27B66518"/>
    <w:rsid w:val="2843002F"/>
    <w:rsid w:val="289CD276"/>
    <w:rsid w:val="28A16B99"/>
    <w:rsid w:val="28A2809B"/>
    <w:rsid w:val="28F9EB8F"/>
    <w:rsid w:val="2932E68D"/>
    <w:rsid w:val="293E24C0"/>
    <w:rsid w:val="29D0C050"/>
    <w:rsid w:val="2A0C4226"/>
    <w:rsid w:val="2A2FCA80"/>
    <w:rsid w:val="2A44E084"/>
    <w:rsid w:val="2ACDA46F"/>
    <w:rsid w:val="2B337C0F"/>
    <w:rsid w:val="2BA6860B"/>
    <w:rsid w:val="2CB589FF"/>
    <w:rsid w:val="2CC0C6C0"/>
    <w:rsid w:val="2CDD4675"/>
    <w:rsid w:val="2D03BD13"/>
    <w:rsid w:val="2D0A187E"/>
    <w:rsid w:val="2D2A9740"/>
    <w:rsid w:val="2DFE7D36"/>
    <w:rsid w:val="2E312FC6"/>
    <w:rsid w:val="2F1EC664"/>
    <w:rsid w:val="2F761CD8"/>
    <w:rsid w:val="2FC176FD"/>
    <w:rsid w:val="2FED2AC1"/>
    <w:rsid w:val="311FD9F7"/>
    <w:rsid w:val="31959D24"/>
    <w:rsid w:val="31AFF585"/>
    <w:rsid w:val="31DBCD72"/>
    <w:rsid w:val="31EDFB2A"/>
    <w:rsid w:val="323930DF"/>
    <w:rsid w:val="329658D6"/>
    <w:rsid w:val="32A4FB61"/>
    <w:rsid w:val="32F6F678"/>
    <w:rsid w:val="33486ADF"/>
    <w:rsid w:val="3375F8AB"/>
    <w:rsid w:val="33A7AFEF"/>
    <w:rsid w:val="33B5400E"/>
    <w:rsid w:val="3409D3DB"/>
    <w:rsid w:val="34139408"/>
    <w:rsid w:val="343A0E80"/>
    <w:rsid w:val="3494E820"/>
    <w:rsid w:val="34C5B56A"/>
    <w:rsid w:val="34C8ADD0"/>
    <w:rsid w:val="3511C90C"/>
    <w:rsid w:val="36052EB0"/>
    <w:rsid w:val="365C6C45"/>
    <w:rsid w:val="36B05981"/>
    <w:rsid w:val="36C69D29"/>
    <w:rsid w:val="3727C756"/>
    <w:rsid w:val="37360280"/>
    <w:rsid w:val="38290270"/>
    <w:rsid w:val="38316D21"/>
    <w:rsid w:val="386367A6"/>
    <w:rsid w:val="394A77B6"/>
    <w:rsid w:val="3A63481D"/>
    <w:rsid w:val="3AA40956"/>
    <w:rsid w:val="3AB8B8B6"/>
    <w:rsid w:val="3B0DCFFC"/>
    <w:rsid w:val="3B4155A8"/>
    <w:rsid w:val="3B63650B"/>
    <w:rsid w:val="3BEBD884"/>
    <w:rsid w:val="3C09D897"/>
    <w:rsid w:val="3C3B244C"/>
    <w:rsid w:val="3C4FE0A3"/>
    <w:rsid w:val="3C548917"/>
    <w:rsid w:val="3CAF4D1C"/>
    <w:rsid w:val="3D2754ED"/>
    <w:rsid w:val="3D5A3EF3"/>
    <w:rsid w:val="3D68704D"/>
    <w:rsid w:val="3DD6F4AD"/>
    <w:rsid w:val="3E0034AE"/>
    <w:rsid w:val="3E54D895"/>
    <w:rsid w:val="3EDDD351"/>
    <w:rsid w:val="3FA3388D"/>
    <w:rsid w:val="3FF6BEB8"/>
    <w:rsid w:val="4011E2BE"/>
    <w:rsid w:val="414FAB35"/>
    <w:rsid w:val="41AC3F81"/>
    <w:rsid w:val="41DC1729"/>
    <w:rsid w:val="41ECE4BD"/>
    <w:rsid w:val="421D48AE"/>
    <w:rsid w:val="4279B982"/>
    <w:rsid w:val="42DAA0D5"/>
    <w:rsid w:val="43035D87"/>
    <w:rsid w:val="43487335"/>
    <w:rsid w:val="43C1A64D"/>
    <w:rsid w:val="441589E3"/>
    <w:rsid w:val="4434AE98"/>
    <w:rsid w:val="4444B5FA"/>
    <w:rsid w:val="44ADE97E"/>
    <w:rsid w:val="45193E75"/>
    <w:rsid w:val="455D76AE"/>
    <w:rsid w:val="45EB72AD"/>
    <w:rsid w:val="45ED7D0E"/>
    <w:rsid w:val="462C753F"/>
    <w:rsid w:val="473E2E1B"/>
    <w:rsid w:val="4747E999"/>
    <w:rsid w:val="4761329B"/>
    <w:rsid w:val="47B13E08"/>
    <w:rsid w:val="481E0E39"/>
    <w:rsid w:val="48AD9CC2"/>
    <w:rsid w:val="48F1DB05"/>
    <w:rsid w:val="49B87233"/>
    <w:rsid w:val="49CA5950"/>
    <w:rsid w:val="49CF423E"/>
    <w:rsid w:val="4A496D23"/>
    <w:rsid w:val="4AA86AC3"/>
    <w:rsid w:val="4ADB116B"/>
    <w:rsid w:val="4AEB3551"/>
    <w:rsid w:val="4B149C66"/>
    <w:rsid w:val="4B21826B"/>
    <w:rsid w:val="4B3E8578"/>
    <w:rsid w:val="4B9A0E64"/>
    <w:rsid w:val="4B9ABD40"/>
    <w:rsid w:val="4BA5BEAD"/>
    <w:rsid w:val="4C6B9F8D"/>
    <w:rsid w:val="4C8F418A"/>
    <w:rsid w:val="4DB60D31"/>
    <w:rsid w:val="4EB458E4"/>
    <w:rsid w:val="4EC8C67C"/>
    <w:rsid w:val="4EC953B5"/>
    <w:rsid w:val="4F418A96"/>
    <w:rsid w:val="4F6286F5"/>
    <w:rsid w:val="4FDB200B"/>
    <w:rsid w:val="5008D33A"/>
    <w:rsid w:val="506156A0"/>
    <w:rsid w:val="506D7F87"/>
    <w:rsid w:val="510F602B"/>
    <w:rsid w:val="5138D90A"/>
    <w:rsid w:val="51BED1B4"/>
    <w:rsid w:val="51C52DDA"/>
    <w:rsid w:val="51FF53CF"/>
    <w:rsid w:val="5200673E"/>
    <w:rsid w:val="52F30712"/>
    <w:rsid w:val="5326C9BE"/>
    <w:rsid w:val="534A22AB"/>
    <w:rsid w:val="540146A0"/>
    <w:rsid w:val="5439846F"/>
    <w:rsid w:val="54750751"/>
    <w:rsid w:val="54948286"/>
    <w:rsid w:val="54BBD4BC"/>
    <w:rsid w:val="5506B9F9"/>
    <w:rsid w:val="55A770BF"/>
    <w:rsid w:val="55EEE7CD"/>
    <w:rsid w:val="563F63BA"/>
    <w:rsid w:val="5686F26E"/>
    <w:rsid w:val="56A1038F"/>
    <w:rsid w:val="56B80BB5"/>
    <w:rsid w:val="570526A4"/>
    <w:rsid w:val="571AFE94"/>
    <w:rsid w:val="573F8831"/>
    <w:rsid w:val="575D7A88"/>
    <w:rsid w:val="577A93BE"/>
    <w:rsid w:val="57B24E43"/>
    <w:rsid w:val="57E91B65"/>
    <w:rsid w:val="583BCBE7"/>
    <w:rsid w:val="58425D95"/>
    <w:rsid w:val="587A41A9"/>
    <w:rsid w:val="595AC5F4"/>
    <w:rsid w:val="5A053A5E"/>
    <w:rsid w:val="5A06E9B9"/>
    <w:rsid w:val="5A1F4657"/>
    <w:rsid w:val="5A34BD07"/>
    <w:rsid w:val="5A52DC8E"/>
    <w:rsid w:val="5A594BAD"/>
    <w:rsid w:val="5B553490"/>
    <w:rsid w:val="5B7253E4"/>
    <w:rsid w:val="5B841AA0"/>
    <w:rsid w:val="5B91AC1F"/>
    <w:rsid w:val="5BDE1A73"/>
    <w:rsid w:val="5C0AE893"/>
    <w:rsid w:val="5C903A44"/>
    <w:rsid w:val="5D8AA275"/>
    <w:rsid w:val="5DEE1682"/>
    <w:rsid w:val="5ED7667F"/>
    <w:rsid w:val="5EDD074B"/>
    <w:rsid w:val="5F035610"/>
    <w:rsid w:val="5F4B79FF"/>
    <w:rsid w:val="5F7177D2"/>
    <w:rsid w:val="5FC31C62"/>
    <w:rsid w:val="5FE4463C"/>
    <w:rsid w:val="5FE78B1B"/>
    <w:rsid w:val="6048FAEA"/>
    <w:rsid w:val="60B3506F"/>
    <w:rsid w:val="61005BE8"/>
    <w:rsid w:val="61232641"/>
    <w:rsid w:val="61881411"/>
    <w:rsid w:val="61FC6661"/>
    <w:rsid w:val="6240E2A9"/>
    <w:rsid w:val="62998104"/>
    <w:rsid w:val="62F8B281"/>
    <w:rsid w:val="62FABD24"/>
    <w:rsid w:val="63036EA2"/>
    <w:rsid w:val="63108B49"/>
    <w:rsid w:val="63C4AA4E"/>
    <w:rsid w:val="64257790"/>
    <w:rsid w:val="642C8AB7"/>
    <w:rsid w:val="649F3F03"/>
    <w:rsid w:val="64BEEF89"/>
    <w:rsid w:val="65B6F784"/>
    <w:rsid w:val="65C7268F"/>
    <w:rsid w:val="662E2BD2"/>
    <w:rsid w:val="6636A00D"/>
    <w:rsid w:val="664F7827"/>
    <w:rsid w:val="6669D68E"/>
    <w:rsid w:val="66B6D177"/>
    <w:rsid w:val="673C5CFA"/>
    <w:rsid w:val="685E7A98"/>
    <w:rsid w:val="69BE93D2"/>
    <w:rsid w:val="6A6581E9"/>
    <w:rsid w:val="6AAF93E2"/>
    <w:rsid w:val="6AF8F746"/>
    <w:rsid w:val="6B24FFAA"/>
    <w:rsid w:val="6B6D44C2"/>
    <w:rsid w:val="6BDDAC30"/>
    <w:rsid w:val="6C01524A"/>
    <w:rsid w:val="6C19044F"/>
    <w:rsid w:val="6CA9A0E7"/>
    <w:rsid w:val="6CB08D36"/>
    <w:rsid w:val="6D519A5E"/>
    <w:rsid w:val="6D6017C6"/>
    <w:rsid w:val="6D7E4513"/>
    <w:rsid w:val="6DBC16C5"/>
    <w:rsid w:val="6DDFE2A1"/>
    <w:rsid w:val="6DE1C351"/>
    <w:rsid w:val="6E929E1E"/>
    <w:rsid w:val="6EA2487C"/>
    <w:rsid w:val="6ED17A85"/>
    <w:rsid w:val="6F57E726"/>
    <w:rsid w:val="6F8C5A9C"/>
    <w:rsid w:val="6FD455EF"/>
    <w:rsid w:val="702BADF6"/>
    <w:rsid w:val="70309922"/>
    <w:rsid w:val="710D369A"/>
    <w:rsid w:val="7124D82C"/>
    <w:rsid w:val="716AC0CC"/>
    <w:rsid w:val="71C77E57"/>
    <w:rsid w:val="71D8986B"/>
    <w:rsid w:val="72163C53"/>
    <w:rsid w:val="7242D360"/>
    <w:rsid w:val="726C5F1B"/>
    <w:rsid w:val="72A906FB"/>
    <w:rsid w:val="72B6F5C4"/>
    <w:rsid w:val="730BF6B1"/>
    <w:rsid w:val="73152A40"/>
    <w:rsid w:val="73348519"/>
    <w:rsid w:val="73634EB8"/>
    <w:rsid w:val="73F2669A"/>
    <w:rsid w:val="7444D75C"/>
    <w:rsid w:val="74A7C712"/>
    <w:rsid w:val="74AED407"/>
    <w:rsid w:val="74BC1372"/>
    <w:rsid w:val="756F33D0"/>
    <w:rsid w:val="757A7422"/>
    <w:rsid w:val="75ACF571"/>
    <w:rsid w:val="75C9944B"/>
    <w:rsid w:val="7623C89E"/>
    <w:rsid w:val="762BEAFD"/>
    <w:rsid w:val="765E6498"/>
    <w:rsid w:val="766429C1"/>
    <w:rsid w:val="7766C249"/>
    <w:rsid w:val="777C781E"/>
    <w:rsid w:val="77D19978"/>
    <w:rsid w:val="77DF67D4"/>
    <w:rsid w:val="7858F5C2"/>
    <w:rsid w:val="78654EEC"/>
    <w:rsid w:val="7890AFA9"/>
    <w:rsid w:val="78F6654F"/>
    <w:rsid w:val="7918487F"/>
    <w:rsid w:val="796DB3AE"/>
    <w:rsid w:val="79704C27"/>
    <w:rsid w:val="797B3835"/>
    <w:rsid w:val="79B6B0EB"/>
    <w:rsid w:val="7A98F4B1"/>
    <w:rsid w:val="7B6F7544"/>
    <w:rsid w:val="7B841F13"/>
    <w:rsid w:val="7B96F544"/>
    <w:rsid w:val="7C2D3066"/>
    <w:rsid w:val="7C4FE941"/>
    <w:rsid w:val="7CC6251B"/>
    <w:rsid w:val="7D758121"/>
    <w:rsid w:val="7DF4DBB6"/>
    <w:rsid w:val="7E3AD19A"/>
    <w:rsid w:val="7EB91E5D"/>
    <w:rsid w:val="7EF7B3B2"/>
    <w:rsid w:val="7FB09AB9"/>
    <w:rsid w:val="7FE39317"/>
    <w:rsid w:val="7FF6A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4232A6"/>
  <w15:docId w15:val="{2C4C786E-A84C-DC4A-8337-71280D41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5326C9BE"/>
    <w:rPr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5326C9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5326C9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5326C9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5326C9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5326C9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5326C9B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5326C9B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  <w:lang w:val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5326C9B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5326C9B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5326C9BE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5326C9BE"/>
    <w:rPr>
      <w:rFonts w:eastAsiaTheme="minorEastAsia"/>
      <w:color w:val="5A5A5A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5326C9BE"/>
    <w:pPr>
      <w:spacing w:before="200"/>
      <w:ind w:left="864" w:right="864"/>
      <w:jc w:val="center"/>
    </w:pPr>
    <w:rPr>
      <w:i/>
      <w:iCs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5326C9BE"/>
    <w:pPr>
      <w:spacing w:before="360" w:after="360"/>
      <w:ind w:left="864" w:right="864"/>
      <w:jc w:val="center"/>
    </w:pPr>
    <w:rPr>
      <w:i/>
      <w:iCs/>
      <w:color w:val="4472C4" w:themeColor="accent1"/>
      <w:lang w:val="en-GB"/>
    </w:rPr>
  </w:style>
  <w:style w:type="paragraph" w:styleId="ListParagraph">
    <w:name w:val="List Paragraph"/>
    <w:basedOn w:val="Normal"/>
    <w:uiPriority w:val="34"/>
    <w:qFormat/>
    <w:rsid w:val="5326C9BE"/>
    <w:pPr>
      <w:ind w:left="720"/>
      <w:contextualSpacing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5326C9BE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5326C9BE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5326C9BE"/>
    <w:rPr>
      <w:rFonts w:asciiTheme="majorHAnsi" w:eastAsiaTheme="majorEastAsia" w:hAnsiTheme="majorHAnsi" w:cstheme="majorBidi"/>
      <w:noProof w:val="0"/>
      <w:color w:val="1F3763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5326C9BE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5326C9BE"/>
    <w:rPr>
      <w:rFonts w:asciiTheme="majorHAnsi" w:eastAsiaTheme="majorEastAsia" w:hAnsiTheme="majorHAnsi" w:cstheme="majorBidi"/>
      <w:noProof w:val="0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5326C9BE"/>
    <w:rPr>
      <w:rFonts w:asciiTheme="majorHAnsi" w:eastAsiaTheme="majorEastAsia" w:hAnsiTheme="majorHAnsi" w:cstheme="majorBidi"/>
      <w:noProof w:val="0"/>
      <w:color w:val="1F3763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5326C9BE"/>
    <w:rPr>
      <w:rFonts w:asciiTheme="majorHAnsi" w:eastAsiaTheme="majorEastAsia" w:hAnsiTheme="majorHAnsi" w:cstheme="majorBidi"/>
      <w:i/>
      <w:iCs/>
      <w:noProof w:val="0"/>
      <w:color w:val="1F3763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5326C9BE"/>
    <w:rPr>
      <w:rFonts w:asciiTheme="majorHAnsi" w:eastAsiaTheme="majorEastAsia" w:hAnsiTheme="majorHAnsi" w:cstheme="majorBidi"/>
      <w:noProof w:val="0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5326C9BE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5326C9BE"/>
    <w:rPr>
      <w:rFonts w:asciiTheme="majorHAnsi" w:eastAsiaTheme="majorEastAsia" w:hAnsiTheme="majorHAnsi" w:cstheme="majorBidi"/>
      <w:noProof w:val="0"/>
      <w:sz w:val="56"/>
      <w:szCs w:val="5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5326C9BE"/>
    <w:rPr>
      <w:rFonts w:eastAsiaTheme="minorEastAsia"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5326C9BE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5326C9BE"/>
    <w:rPr>
      <w:i/>
      <w:iCs/>
      <w:noProof w:val="0"/>
      <w:color w:val="4472C4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5326C9BE"/>
    <w:pPr>
      <w:spacing w:after="100"/>
    </w:pPr>
    <w:rPr>
      <w:lang w:val="en-GB"/>
    </w:rPr>
  </w:style>
  <w:style w:type="paragraph" w:styleId="TOC2">
    <w:name w:val="toc 2"/>
    <w:basedOn w:val="Normal"/>
    <w:next w:val="Normal"/>
    <w:uiPriority w:val="39"/>
    <w:unhideWhenUsed/>
    <w:rsid w:val="5326C9BE"/>
    <w:pPr>
      <w:spacing w:after="100"/>
      <w:ind w:left="220"/>
    </w:pPr>
    <w:rPr>
      <w:lang w:val="en-GB"/>
    </w:rPr>
  </w:style>
  <w:style w:type="paragraph" w:styleId="TOC3">
    <w:name w:val="toc 3"/>
    <w:basedOn w:val="Normal"/>
    <w:next w:val="Normal"/>
    <w:uiPriority w:val="39"/>
    <w:unhideWhenUsed/>
    <w:rsid w:val="5326C9BE"/>
    <w:pPr>
      <w:spacing w:after="100"/>
      <w:ind w:left="440"/>
    </w:pPr>
    <w:rPr>
      <w:lang w:val="en-GB"/>
    </w:rPr>
  </w:style>
  <w:style w:type="paragraph" w:styleId="TOC4">
    <w:name w:val="toc 4"/>
    <w:basedOn w:val="Normal"/>
    <w:next w:val="Normal"/>
    <w:uiPriority w:val="39"/>
    <w:unhideWhenUsed/>
    <w:rsid w:val="5326C9BE"/>
    <w:pPr>
      <w:spacing w:after="100"/>
      <w:ind w:left="660"/>
    </w:pPr>
    <w:rPr>
      <w:lang w:val="en-GB"/>
    </w:rPr>
  </w:style>
  <w:style w:type="paragraph" w:styleId="TOC5">
    <w:name w:val="toc 5"/>
    <w:basedOn w:val="Normal"/>
    <w:next w:val="Normal"/>
    <w:uiPriority w:val="39"/>
    <w:unhideWhenUsed/>
    <w:rsid w:val="5326C9BE"/>
    <w:pPr>
      <w:spacing w:after="100"/>
      <w:ind w:left="880"/>
    </w:pPr>
    <w:rPr>
      <w:lang w:val="en-GB"/>
    </w:rPr>
  </w:style>
  <w:style w:type="paragraph" w:styleId="TOC6">
    <w:name w:val="toc 6"/>
    <w:basedOn w:val="Normal"/>
    <w:next w:val="Normal"/>
    <w:uiPriority w:val="39"/>
    <w:unhideWhenUsed/>
    <w:rsid w:val="5326C9BE"/>
    <w:pPr>
      <w:spacing w:after="100"/>
      <w:ind w:left="1100"/>
    </w:pPr>
    <w:rPr>
      <w:lang w:val="en-GB"/>
    </w:rPr>
  </w:style>
  <w:style w:type="paragraph" w:styleId="TOC7">
    <w:name w:val="toc 7"/>
    <w:basedOn w:val="Normal"/>
    <w:next w:val="Normal"/>
    <w:uiPriority w:val="39"/>
    <w:unhideWhenUsed/>
    <w:rsid w:val="5326C9BE"/>
    <w:pPr>
      <w:spacing w:after="100"/>
      <w:ind w:left="1320"/>
    </w:pPr>
    <w:rPr>
      <w:lang w:val="en-GB"/>
    </w:rPr>
  </w:style>
  <w:style w:type="paragraph" w:styleId="TOC8">
    <w:name w:val="toc 8"/>
    <w:basedOn w:val="Normal"/>
    <w:next w:val="Normal"/>
    <w:uiPriority w:val="39"/>
    <w:unhideWhenUsed/>
    <w:rsid w:val="5326C9BE"/>
    <w:pPr>
      <w:spacing w:after="100"/>
      <w:ind w:left="1540"/>
    </w:pPr>
    <w:rPr>
      <w:lang w:val="en-GB"/>
    </w:rPr>
  </w:style>
  <w:style w:type="paragraph" w:styleId="TOC9">
    <w:name w:val="toc 9"/>
    <w:basedOn w:val="Normal"/>
    <w:next w:val="Normal"/>
    <w:uiPriority w:val="39"/>
    <w:unhideWhenUsed/>
    <w:rsid w:val="5326C9BE"/>
    <w:pPr>
      <w:spacing w:after="100"/>
      <w:ind w:left="1760"/>
    </w:pPr>
    <w:rPr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5326C9BE"/>
    <w:pPr>
      <w:spacing w:after="0"/>
    </w:pPr>
    <w:rPr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5326C9BE"/>
    <w:rPr>
      <w:noProof w:val="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5326C9BE"/>
    <w:pPr>
      <w:tabs>
        <w:tab w:val="center" w:pos="4680"/>
        <w:tab w:val="right" w:pos="9360"/>
      </w:tabs>
      <w:spacing w:after="0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5326C9BE"/>
    <w:rPr>
      <w:noProof w:val="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5326C9BE"/>
    <w:pPr>
      <w:spacing w:after="0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5326C9BE"/>
    <w:rPr>
      <w:noProof w:val="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5326C9BE"/>
    <w:pPr>
      <w:tabs>
        <w:tab w:val="center" w:pos="4680"/>
        <w:tab w:val="right" w:pos="9360"/>
      </w:tabs>
      <w:spacing w:after="0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5326C9BE"/>
    <w:rPr>
      <w:noProof w:val="0"/>
      <w:lang w:val="en-GB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32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21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213F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13F"/>
    <w:rPr>
      <w:b/>
      <w:bCs/>
      <w:sz w:val="20"/>
      <w:szCs w:val="20"/>
      <w:lang w:val="pl-PL"/>
    </w:rPr>
  </w:style>
  <w:style w:type="paragraph" w:styleId="Revision">
    <w:name w:val="Revision"/>
    <w:hidden/>
    <w:uiPriority w:val="99"/>
    <w:semiHidden/>
    <w:rsid w:val="00A8768B"/>
    <w:pPr>
      <w:spacing w:after="0" w:line="240" w:lineRule="auto"/>
    </w:pPr>
    <w:rPr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3451FE"/>
    <w:rPr>
      <w:vertAlign w:val="superscript"/>
    </w:rPr>
  </w:style>
  <w:style w:type="paragraph" w:customStyle="1" w:styleId="paragraph">
    <w:name w:val="paragraph"/>
    <w:basedOn w:val="Normal"/>
    <w:rsid w:val="00B565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efaultParagraphFont"/>
    <w:rsid w:val="00B56538"/>
  </w:style>
  <w:style w:type="character" w:customStyle="1" w:styleId="eop">
    <w:name w:val="eop"/>
    <w:basedOn w:val="DefaultParagraphFont"/>
    <w:rsid w:val="00B56538"/>
  </w:style>
  <w:style w:type="character" w:customStyle="1" w:styleId="ui-provider">
    <w:name w:val="ui-provider"/>
    <w:basedOn w:val="DefaultParagraphFont"/>
    <w:rsid w:val="00D80961"/>
  </w:style>
  <w:style w:type="paragraph" w:styleId="NormalWeb">
    <w:name w:val="Normal (Web)"/>
    <w:basedOn w:val="Normal"/>
    <w:uiPriority w:val="99"/>
    <w:unhideWhenUsed/>
    <w:rsid w:val="00D809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085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5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hyperlink" Target="https://www.youtube.com/watch?v=A53ocFyMayM" TargetMode="Externa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E4D5BC43CD948A69D149095E5775E" ma:contentTypeVersion="18" ma:contentTypeDescription="Create a new document." ma:contentTypeScope="" ma:versionID="8007252aaf3902e08ebe04594d0499ca">
  <xsd:schema xmlns:xsd="http://www.w3.org/2001/XMLSchema" xmlns:xs="http://www.w3.org/2001/XMLSchema" xmlns:p="http://schemas.microsoft.com/office/2006/metadata/properties" xmlns:ns2="9e0ca37c-90e0-41f6-b46b-e6175ca63b6e" xmlns:ns3="9666a7c0-adbd-43d9-bc43-38a757201b65" targetNamespace="http://schemas.microsoft.com/office/2006/metadata/properties" ma:root="true" ma:fieldsID="d71c3ed7cb676e217817219a15547e5a" ns2:_="" ns3:_="">
    <xsd:import namespace="9e0ca37c-90e0-41f6-b46b-e6175ca63b6e"/>
    <xsd:import namespace="9666a7c0-adbd-43d9-bc43-38a757201b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ca37c-90e0-41f6-b46b-e6175ca63b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fdca4d-c568-4164-9d6b-3f8d7e43e4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66a7c0-adbd-43d9-bc43-38a757201b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297c88c-4d2e-4838-adbf-8b9dfb8de999}" ma:internalName="TaxCatchAll" ma:showField="CatchAllData" ma:web="9666a7c0-adbd-43d9-bc43-38a757201b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66a7c0-adbd-43d9-bc43-38a757201b65" xsi:nil="true"/>
    <lcf76f155ced4ddcb4097134ff3c332f xmlns="9e0ca37c-90e0-41f6-b46b-e6175ca63b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83ACFB-50DA-4066-ABFA-10BF2FE83C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0ca37c-90e0-41f6-b46b-e6175ca63b6e"/>
    <ds:schemaRef ds:uri="9666a7c0-adbd-43d9-bc43-38a757201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A09C39-446F-4437-8BBB-DD8B277E4D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1DE701-AED4-46A7-A8B8-9E845F3EA426}">
  <ds:schemaRefs>
    <ds:schemaRef ds:uri="http://schemas.microsoft.com/office/2006/metadata/properties"/>
    <ds:schemaRef ds:uri="http://schemas.microsoft.com/office/infopath/2007/PartnerControls"/>
    <ds:schemaRef ds:uri="9666a7c0-adbd-43d9-bc43-38a757201b65"/>
    <ds:schemaRef ds:uri="9e0ca37c-90e0-41f6-b46b-e6175ca63b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8</Words>
  <Characters>3637</Characters>
  <Application>Microsoft Office Word</Application>
  <DocSecurity>0</DocSecurity>
  <Lines>30</Lines>
  <Paragraphs>8</Paragraphs>
  <ScaleCrop>false</ScaleCrop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na Kalinowska</dc:creator>
  <cp:keywords/>
  <dc:description/>
  <cp:lastModifiedBy>Joanna Robaszkiewicz</cp:lastModifiedBy>
  <cp:revision>8</cp:revision>
  <dcterms:created xsi:type="dcterms:W3CDTF">2024-04-16T15:36:00Z</dcterms:created>
  <dcterms:modified xsi:type="dcterms:W3CDTF">2024-04-1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FE4D5BC43CD948A69D149095E5775E</vt:lpwstr>
  </property>
  <property fmtid="{D5CDD505-2E9C-101B-9397-08002B2CF9AE}" pid="3" name="MediaServiceImageTags">
    <vt:lpwstr/>
  </property>
</Properties>
</file>